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11F9DD" w14:textId="77777777" w:rsidR="00365AF3" w:rsidRPr="007D4217" w:rsidRDefault="00365AF3" w:rsidP="00725534">
      <w:pPr>
        <w:ind w:firstLine="0"/>
        <w:jc w:val="center"/>
        <w:rPr>
          <w:b/>
          <w:bCs/>
          <w:szCs w:val="24"/>
          <w:rtl/>
        </w:rPr>
      </w:pPr>
      <w:r w:rsidRPr="007D4217">
        <w:rPr>
          <w:noProof/>
          <w:szCs w:val="24"/>
        </w:rPr>
        <w:drawing>
          <wp:inline distT="0" distB="0" distL="0" distR="0" wp14:anchorId="63BD47BA" wp14:editId="6F7585D5">
            <wp:extent cx="1123950" cy="1123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6E23" w14:textId="330E0607" w:rsidR="00365AF3" w:rsidRPr="007D4217" w:rsidRDefault="00365AF3" w:rsidP="00365AF3">
      <w:pPr>
        <w:ind w:firstLine="0"/>
        <w:jc w:val="center"/>
        <w:rPr>
          <w:b/>
          <w:bCs/>
          <w:szCs w:val="24"/>
        </w:rPr>
      </w:pPr>
      <w:r w:rsidRPr="007D4217">
        <w:rPr>
          <w:rFonts w:hint="cs"/>
          <w:b/>
          <w:bCs/>
          <w:szCs w:val="24"/>
          <w:rtl/>
        </w:rPr>
        <w:t xml:space="preserve">دانشکده‌ </w:t>
      </w:r>
      <w:r w:rsidR="00396813" w:rsidRPr="007D4217">
        <w:rPr>
          <w:rFonts w:hint="cs"/>
          <w:b/>
          <w:bCs/>
          <w:szCs w:val="24"/>
          <w:rtl/>
        </w:rPr>
        <w:t>سامانه‌های هوشمند</w:t>
      </w:r>
    </w:p>
    <w:p w14:paraId="379DF2E7" w14:textId="77777777" w:rsidR="00365AF3" w:rsidRPr="007D4217" w:rsidRDefault="00365AF3" w:rsidP="00365AF3">
      <w:pPr>
        <w:ind w:left="35" w:firstLine="0"/>
        <w:jc w:val="center"/>
        <w:rPr>
          <w:szCs w:val="24"/>
          <w:rtl/>
        </w:rPr>
      </w:pPr>
    </w:p>
    <w:p w14:paraId="60A7F814" w14:textId="3A19126D" w:rsidR="00725534" w:rsidRPr="007D4217" w:rsidRDefault="00725534" w:rsidP="00365AF3">
      <w:pPr>
        <w:ind w:left="35" w:firstLine="0"/>
        <w:jc w:val="center"/>
        <w:rPr>
          <w:szCs w:val="24"/>
          <w:rtl/>
        </w:rPr>
      </w:pPr>
    </w:p>
    <w:p w14:paraId="1A5B8578" w14:textId="77777777" w:rsidR="00725534" w:rsidRPr="007D4217" w:rsidRDefault="00725534" w:rsidP="00365AF3">
      <w:pPr>
        <w:ind w:left="35" w:firstLine="0"/>
        <w:jc w:val="center"/>
        <w:rPr>
          <w:szCs w:val="24"/>
          <w:rtl/>
        </w:rPr>
      </w:pPr>
    </w:p>
    <w:p w14:paraId="023E3893" w14:textId="77777777" w:rsidR="00725534" w:rsidRPr="007D4217" w:rsidRDefault="00725534" w:rsidP="00365AF3">
      <w:pPr>
        <w:ind w:left="35" w:firstLine="0"/>
        <w:jc w:val="center"/>
        <w:rPr>
          <w:szCs w:val="24"/>
          <w:rtl/>
        </w:rPr>
      </w:pPr>
    </w:p>
    <w:p w14:paraId="560B5B57" w14:textId="77B43456" w:rsidR="00725534" w:rsidRPr="007D4217" w:rsidRDefault="00365AF3" w:rsidP="00725534">
      <w:pPr>
        <w:ind w:left="35" w:firstLine="0"/>
        <w:jc w:val="center"/>
        <w:rPr>
          <w:b/>
          <w:bCs/>
          <w:color w:val="1F497D" w:themeColor="text2"/>
          <w:szCs w:val="24"/>
          <w:rtl/>
        </w:rPr>
      </w:pPr>
      <w:r w:rsidRPr="007D4217">
        <w:rPr>
          <w:rFonts w:hint="cs"/>
          <w:b/>
          <w:bCs/>
          <w:color w:val="1F497D" w:themeColor="text2"/>
          <w:szCs w:val="24"/>
          <w:rtl/>
        </w:rPr>
        <w:t>یادگیری ماشین</w:t>
      </w:r>
    </w:p>
    <w:p w14:paraId="0E060C67" w14:textId="6ACDE0B7" w:rsidR="00725534" w:rsidRPr="007D4217" w:rsidRDefault="00725534" w:rsidP="00725534">
      <w:pPr>
        <w:ind w:left="35" w:firstLine="0"/>
        <w:jc w:val="center"/>
        <w:rPr>
          <w:b/>
          <w:bCs/>
          <w:color w:val="1F497D" w:themeColor="text2"/>
          <w:szCs w:val="24"/>
          <w:rtl/>
        </w:rPr>
      </w:pPr>
      <w:r w:rsidRPr="007D4217">
        <w:rPr>
          <w:rFonts w:hint="cs"/>
          <w:b/>
          <w:bCs/>
          <w:color w:val="1F497D" w:themeColor="text2"/>
          <w:szCs w:val="24"/>
          <w:rtl/>
        </w:rPr>
        <w:t>استاد درس: دکتر سامان هراتی زاده</w:t>
      </w:r>
    </w:p>
    <w:p w14:paraId="44322391" w14:textId="77777777" w:rsidR="00725534" w:rsidRPr="007D4217" w:rsidRDefault="00725534" w:rsidP="00725534">
      <w:pPr>
        <w:ind w:left="35" w:firstLine="0"/>
        <w:jc w:val="center"/>
        <w:rPr>
          <w:b/>
          <w:bCs/>
          <w:color w:val="1F497D" w:themeColor="text2"/>
          <w:szCs w:val="24"/>
          <w:rtl/>
        </w:rPr>
      </w:pPr>
    </w:p>
    <w:p w14:paraId="51F5CC0A" w14:textId="7A960B59" w:rsidR="00725534" w:rsidRPr="007D4217" w:rsidRDefault="00365AF3" w:rsidP="00796514">
      <w:pPr>
        <w:ind w:left="35" w:firstLine="0"/>
        <w:jc w:val="center"/>
        <w:rPr>
          <w:b/>
          <w:bCs/>
          <w:color w:val="1F497D" w:themeColor="text2"/>
          <w:szCs w:val="24"/>
        </w:rPr>
      </w:pPr>
      <w:r w:rsidRPr="007D4217">
        <w:rPr>
          <w:rFonts w:hint="cs"/>
          <w:b/>
          <w:bCs/>
          <w:color w:val="1F497D" w:themeColor="text2"/>
          <w:szCs w:val="24"/>
          <w:rtl/>
        </w:rPr>
        <w:t>تمرین شما</w:t>
      </w:r>
      <w:r w:rsidR="00725534" w:rsidRPr="007D4217">
        <w:rPr>
          <w:rFonts w:hint="cs"/>
          <w:b/>
          <w:bCs/>
          <w:color w:val="1F497D" w:themeColor="text2"/>
          <w:szCs w:val="24"/>
          <w:rtl/>
        </w:rPr>
        <w:t xml:space="preserve">ره </w:t>
      </w:r>
      <w:r w:rsidR="007B5B64" w:rsidRPr="007D4217">
        <w:rPr>
          <w:b/>
          <w:bCs/>
          <w:color w:val="1F497D" w:themeColor="text2"/>
          <w:szCs w:val="24"/>
        </w:rPr>
        <w:t>1</w:t>
      </w:r>
    </w:p>
    <w:p w14:paraId="4F993DAA" w14:textId="2E58210C" w:rsidR="00796514" w:rsidRPr="007D4217" w:rsidRDefault="00796514" w:rsidP="00796514">
      <w:pPr>
        <w:ind w:left="35" w:firstLine="0"/>
        <w:jc w:val="center"/>
        <w:rPr>
          <w:b/>
          <w:bCs/>
          <w:color w:val="1F497D" w:themeColor="text2"/>
          <w:szCs w:val="24"/>
        </w:rPr>
      </w:pPr>
      <w:r w:rsidRPr="007D4217">
        <w:rPr>
          <w:rFonts w:hint="cs"/>
          <w:b/>
          <w:bCs/>
          <w:color w:val="1F497D" w:themeColor="text2"/>
          <w:szCs w:val="24"/>
          <w:rtl/>
        </w:rPr>
        <w:t>تاریخ ثبت تمرین در سامانه: ...</w:t>
      </w:r>
    </w:p>
    <w:p w14:paraId="1A0CC7A0" w14:textId="77777777" w:rsidR="00725534" w:rsidRPr="007D4217" w:rsidRDefault="00725534" w:rsidP="00365AF3">
      <w:pPr>
        <w:ind w:left="35" w:firstLine="0"/>
        <w:jc w:val="center"/>
        <w:rPr>
          <w:b/>
          <w:bCs/>
          <w:szCs w:val="24"/>
          <w:rtl/>
        </w:rPr>
      </w:pPr>
    </w:p>
    <w:tbl>
      <w:tblPr>
        <w:tblStyle w:val="TableGrid1"/>
        <w:tblW w:w="0" w:type="auto"/>
        <w:jc w:val="center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7D4217" w14:paraId="545628EA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71138B2" w14:textId="2C430D1B" w:rsidR="00C4414D" w:rsidRPr="007D4217" w:rsidRDefault="007B5B64" w:rsidP="00C02840">
            <w:pPr>
              <w:spacing w:after="0"/>
              <w:jc w:val="center"/>
              <w:rPr>
                <w:szCs w:val="24"/>
                <w:lang w:bidi="fa-IR"/>
              </w:rPr>
            </w:pPr>
            <w:r w:rsidRPr="007D4217">
              <w:rPr>
                <w:rFonts w:hint="cs"/>
                <w:szCs w:val="24"/>
                <w:rtl/>
                <w:lang w:bidi="fa-IR"/>
              </w:rPr>
              <w:t>محمدحسین مازندرانیان فرد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7D4217" w:rsidRDefault="00C4414D" w:rsidP="00045065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mediumKashida"/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D4217">
              <w:rPr>
                <w:rFonts w:ascii="Calibri" w:eastAsia="Calibri" w:hAnsi="Calibri" w:hint="cs"/>
                <w:szCs w:val="24"/>
                <w:rtl/>
                <w:lang w:bidi="fa-IR"/>
              </w:rPr>
              <w:t>نام و نام خانوادگی</w:t>
            </w:r>
          </w:p>
        </w:tc>
      </w:tr>
      <w:tr w:rsidR="00C4414D" w:rsidRPr="007D4217" w14:paraId="7F77A7F9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467E3DF9" w14:textId="1ACACEFB" w:rsidR="00C4414D" w:rsidRPr="007D4217" w:rsidRDefault="007B5B64" w:rsidP="00C02840">
            <w:pPr>
              <w:spacing w:after="0"/>
              <w:jc w:val="center"/>
              <w:rPr>
                <w:szCs w:val="24"/>
              </w:rPr>
            </w:pPr>
            <w:r w:rsidRPr="007D4217">
              <w:rPr>
                <w:rFonts w:hint="cs"/>
                <w:szCs w:val="24"/>
                <w:rtl/>
              </w:rPr>
              <w:t>830402066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7D4217" w:rsidRDefault="00C4414D" w:rsidP="00045065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mediumKashida"/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D4217">
              <w:rPr>
                <w:rFonts w:ascii="Calibri" w:eastAsia="Calibri" w:hAnsi="Calibri" w:hint="cs"/>
                <w:szCs w:val="24"/>
                <w:rtl/>
                <w:lang w:bidi="fa-IR"/>
              </w:rPr>
              <w:t>شماره‌ دانشجویی</w:t>
            </w:r>
          </w:p>
        </w:tc>
      </w:tr>
      <w:tr w:rsidR="00C4414D" w:rsidRPr="007D4217" w14:paraId="7F65426F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2C740075" w14:textId="71733245" w:rsidR="00C4414D" w:rsidRPr="007D4217" w:rsidRDefault="007B5B64" w:rsidP="00C02840">
            <w:pPr>
              <w:spacing w:after="0"/>
              <w:jc w:val="center"/>
              <w:rPr>
                <w:szCs w:val="24"/>
              </w:rPr>
            </w:pPr>
            <w:r w:rsidRPr="007D4217">
              <w:rPr>
                <w:rFonts w:hint="cs"/>
                <w:szCs w:val="24"/>
                <w:rtl/>
              </w:rPr>
              <w:t>1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2AFD9646" w:rsidR="00C4414D" w:rsidRPr="007D4217" w:rsidRDefault="00725534" w:rsidP="00045065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mediumKashida"/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D4217">
              <w:rPr>
                <w:rFonts w:ascii="Calibri" w:eastAsia="Calibri" w:hAnsi="Calibri" w:hint="cs"/>
                <w:szCs w:val="24"/>
                <w:rtl/>
                <w:lang w:bidi="fa-IR"/>
              </w:rPr>
              <w:t>شماره تمرین</w:t>
            </w:r>
          </w:p>
        </w:tc>
      </w:tr>
      <w:tr w:rsidR="00725534" w:rsidRPr="007D4217" w14:paraId="594AC0CB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305EAE67" w14:textId="5D3959A4" w:rsidR="00725534" w:rsidRPr="007D4217" w:rsidRDefault="006C0FEB" w:rsidP="00725534">
            <w:pPr>
              <w:spacing w:after="0"/>
              <w:jc w:val="center"/>
              <w:rPr>
                <w:szCs w:val="24"/>
              </w:rPr>
            </w:pPr>
            <w:r>
              <w:rPr>
                <w:rFonts w:hint="cs"/>
                <w:color w:val="FF0000"/>
                <w:szCs w:val="24"/>
                <w:rtl/>
              </w:rPr>
              <w:t>04/08/1403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3B557A8A" w14:textId="14EFCBE9" w:rsidR="00725534" w:rsidRPr="007D4217" w:rsidRDefault="00725534" w:rsidP="00045065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mediumKashida"/>
              <w:rPr>
                <w:rFonts w:ascii="Calibri" w:eastAsia="Calibri" w:hAnsi="Calibri"/>
                <w:szCs w:val="24"/>
                <w:rtl/>
              </w:rPr>
            </w:pPr>
            <w:r w:rsidRPr="007D4217">
              <w:rPr>
                <w:rFonts w:ascii="Calibri" w:eastAsia="Calibri" w:hAnsi="Calibri" w:hint="cs"/>
                <w:szCs w:val="24"/>
                <w:rtl/>
                <w:lang w:bidi="fa-IR"/>
              </w:rPr>
              <w:t>تاریخ ارسال گزارش</w:t>
            </w:r>
          </w:p>
        </w:tc>
      </w:tr>
      <w:tr w:rsidR="00725534" w:rsidRPr="007D4217" w14:paraId="1E06FF24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1DCFB96F" w14:textId="30C68BB4" w:rsidR="00725534" w:rsidRPr="007D4217" w:rsidRDefault="006C0FEB" w:rsidP="00725534">
            <w:pPr>
              <w:spacing w:after="0"/>
              <w:jc w:val="center"/>
              <w:rPr>
                <w:color w:val="FF0000"/>
                <w:szCs w:val="24"/>
                <w:rtl/>
                <w:lang w:bidi="fa-IR"/>
              </w:rPr>
            </w:pPr>
            <w:proofErr w:type="gramStart"/>
            <w:r>
              <w:rPr>
                <w:color w:val="FF0000"/>
                <w:szCs w:val="24"/>
              </w:rPr>
              <w:t xml:space="preserve">10 </w:t>
            </w:r>
            <w:r>
              <w:rPr>
                <w:rFonts w:hint="cs"/>
                <w:color w:val="FF0000"/>
                <w:szCs w:val="24"/>
                <w:rtl/>
                <w:lang w:bidi="fa-IR"/>
              </w:rPr>
              <w:t xml:space="preserve"> ساعت</w:t>
            </w:r>
            <w:proofErr w:type="gramEnd"/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4509A4E0" w14:textId="75EC3568" w:rsidR="00725534" w:rsidRPr="007D4217" w:rsidRDefault="00725534" w:rsidP="00045065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mediumKashida"/>
              <w:rPr>
                <w:rFonts w:ascii="Calibri" w:eastAsia="Calibri" w:hAnsi="Calibri"/>
                <w:szCs w:val="24"/>
                <w:rtl/>
              </w:rPr>
            </w:pPr>
            <w:r w:rsidRPr="007D4217">
              <w:rPr>
                <w:rFonts w:ascii="Calibri" w:eastAsia="Calibri" w:hAnsi="Calibri" w:hint="cs"/>
                <w:szCs w:val="24"/>
                <w:rtl/>
              </w:rPr>
              <w:t>مدت زمان صرف شده برای پاسخ‌دهی به تمرین</w:t>
            </w:r>
          </w:p>
        </w:tc>
      </w:tr>
    </w:tbl>
    <w:p w14:paraId="33A141A1" w14:textId="55D5F37C" w:rsidR="00962779" w:rsidRPr="00D41B4C" w:rsidRDefault="00962779" w:rsidP="00D41B4C">
      <w:pPr>
        <w:pStyle w:val="TOCHeading"/>
        <w:bidi/>
        <w:rPr>
          <w:rFonts w:cs="B Nazanin"/>
          <w:b/>
          <w:bCs/>
          <w:sz w:val="24"/>
          <w:szCs w:val="24"/>
          <w:rtl/>
          <w:lang w:bidi="fa-IR"/>
        </w:rPr>
        <w:sectPr w:rsidR="00962779" w:rsidRPr="00D41B4C" w:rsidSect="00472068">
          <w:footerReference w:type="default" r:id="rId9"/>
          <w:footerReference w:type="first" r:id="rId1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arabicAlpha" w:start="2"/>
          <w:cols w:space="708"/>
          <w:titlePg/>
          <w:bidi/>
          <w:rtlGutter/>
          <w:docGrid w:linePitch="360"/>
        </w:sectPr>
      </w:pPr>
    </w:p>
    <w:p w14:paraId="155793FB" w14:textId="273E408A" w:rsidR="00894984" w:rsidRPr="007D4217" w:rsidRDefault="00FB5660" w:rsidP="00FB5660">
      <w:pPr>
        <w:spacing w:after="200"/>
        <w:ind w:firstLine="0"/>
        <w:jc w:val="left"/>
        <w:rPr>
          <w:b/>
          <w:bCs/>
          <w:szCs w:val="24"/>
        </w:rPr>
      </w:pPr>
      <w:r w:rsidRPr="007D4217">
        <w:rPr>
          <w:rFonts w:hint="cs"/>
          <w:b/>
          <w:bCs/>
          <w:szCs w:val="24"/>
          <w:rtl/>
        </w:rPr>
        <w:lastRenderedPageBreak/>
        <w:t xml:space="preserve">سوال 1) پیاده سازی مدل </w:t>
      </w:r>
      <w:r w:rsidRPr="007D4217">
        <w:rPr>
          <w:b/>
          <w:bCs/>
          <w:szCs w:val="24"/>
        </w:rPr>
        <w:t>KNN</w:t>
      </w:r>
      <w:r w:rsidRPr="007D4217">
        <w:rPr>
          <w:rFonts w:hint="cs"/>
          <w:b/>
          <w:bCs/>
          <w:szCs w:val="24"/>
          <w:rtl/>
        </w:rPr>
        <w:t xml:space="preserve"> بر روی دیتاست </w:t>
      </w:r>
      <w:r w:rsidRPr="007D4217">
        <w:rPr>
          <w:b/>
          <w:bCs/>
          <w:szCs w:val="24"/>
        </w:rPr>
        <w:t>iris</w:t>
      </w:r>
    </w:p>
    <w:p w14:paraId="7054A922" w14:textId="23E87EF9" w:rsidR="00FB5660" w:rsidRPr="007D4217" w:rsidRDefault="00212EB9" w:rsidP="00FB5660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>پیش پردازش:</w:t>
      </w:r>
    </w:p>
    <w:p w14:paraId="44724410" w14:textId="319D5735" w:rsidR="00212EB9" w:rsidRPr="007D4217" w:rsidRDefault="00212EB9" w:rsidP="00FB5660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 xml:space="preserve">ابتدا ستون های عددی را با استفاده از روش </w:t>
      </w:r>
      <w:r w:rsidRPr="007D4217">
        <w:rPr>
          <w:szCs w:val="24"/>
        </w:rPr>
        <w:t>min-max scaler</w:t>
      </w:r>
      <w:r w:rsidRPr="007D4217">
        <w:rPr>
          <w:rFonts w:hint="cs"/>
          <w:szCs w:val="24"/>
          <w:rtl/>
        </w:rPr>
        <w:t xml:space="preserve"> بین بازه ی صفر تا یک نرمال میکنیم. دلیل اینکار این است.</w:t>
      </w:r>
    </w:p>
    <w:p w14:paraId="0CE96AE3" w14:textId="2F7D3926" w:rsidR="00212EB9" w:rsidRPr="007D4217" w:rsidRDefault="00212EB9" w:rsidP="00212EB9">
      <w:pPr>
        <w:spacing w:after="200"/>
        <w:ind w:firstLine="0"/>
        <w:jc w:val="center"/>
        <w:rPr>
          <w:szCs w:val="24"/>
        </w:rPr>
      </w:pPr>
      <w:r w:rsidRPr="007D4217">
        <w:rPr>
          <w:noProof/>
          <w:szCs w:val="24"/>
          <w:rtl/>
        </w:rPr>
        <w:drawing>
          <wp:inline distT="0" distB="0" distL="0" distR="0" wp14:anchorId="1A2816CA" wp14:editId="669538DE">
            <wp:extent cx="3779520" cy="1310435"/>
            <wp:effectExtent l="0" t="0" r="0" b="0"/>
            <wp:docPr id="1983516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5165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1880" cy="131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A39CF" w14:textId="7B137DD7" w:rsidR="00212EB9" w:rsidRPr="007D4217" w:rsidRDefault="00212EB9" w:rsidP="00FB5660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 xml:space="preserve">ستون </w:t>
      </w:r>
      <w:r w:rsidRPr="007D4217">
        <w:rPr>
          <w:szCs w:val="24"/>
        </w:rPr>
        <w:t>Spices</w:t>
      </w:r>
      <w:r w:rsidRPr="007D4217">
        <w:rPr>
          <w:rFonts w:hint="cs"/>
          <w:szCs w:val="24"/>
          <w:rtl/>
        </w:rPr>
        <w:t xml:space="preserve"> که ستون هدف ما هست را با استفاده از </w:t>
      </w:r>
      <w:r w:rsidRPr="007D4217">
        <w:rPr>
          <w:szCs w:val="24"/>
        </w:rPr>
        <w:t>Label Encoder</w:t>
      </w:r>
      <w:r w:rsidRPr="007D4217">
        <w:rPr>
          <w:rFonts w:hint="cs"/>
          <w:szCs w:val="24"/>
          <w:rtl/>
        </w:rPr>
        <w:t xml:space="preserve"> از داده های عددی به </w:t>
      </w:r>
      <w:r w:rsidRPr="007D4217">
        <w:rPr>
          <w:szCs w:val="24"/>
        </w:rPr>
        <w:t>categorial</w:t>
      </w:r>
      <w:r w:rsidRPr="007D4217">
        <w:rPr>
          <w:rFonts w:hint="cs"/>
          <w:szCs w:val="24"/>
          <w:rtl/>
        </w:rPr>
        <w:t xml:space="preserve"> تبدیل میکنیم:</w:t>
      </w:r>
    </w:p>
    <w:p w14:paraId="4045A584" w14:textId="0096D24E" w:rsidR="00212EB9" w:rsidRPr="007D4217" w:rsidRDefault="00212EB9" w:rsidP="00212EB9">
      <w:pPr>
        <w:spacing w:after="200"/>
        <w:ind w:firstLine="0"/>
        <w:jc w:val="center"/>
        <w:rPr>
          <w:szCs w:val="24"/>
        </w:rPr>
      </w:pPr>
      <w:r w:rsidRPr="007D4217">
        <w:rPr>
          <w:noProof/>
          <w:szCs w:val="24"/>
          <w:rtl/>
        </w:rPr>
        <w:drawing>
          <wp:inline distT="0" distB="0" distL="0" distR="0" wp14:anchorId="350EA26D" wp14:editId="251B5842">
            <wp:extent cx="4091940" cy="1208675"/>
            <wp:effectExtent l="0" t="0" r="0" b="0"/>
            <wp:docPr id="1120677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6772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0256" cy="121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89154" w14:textId="7962BB36" w:rsidR="00FB5660" w:rsidRPr="007D4217" w:rsidRDefault="00212EB9" w:rsidP="00FB5660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>در ادامه تابعی برای اضافه کردن نویز با مقادیر مختلف تعریف کردیم:</w:t>
      </w:r>
    </w:p>
    <w:p w14:paraId="49E4E2B2" w14:textId="4AD92808" w:rsidR="00212EB9" w:rsidRPr="007D4217" w:rsidRDefault="00212EB9" w:rsidP="00212EB9">
      <w:pPr>
        <w:spacing w:after="200"/>
        <w:ind w:firstLine="0"/>
        <w:jc w:val="center"/>
        <w:rPr>
          <w:szCs w:val="24"/>
          <w:rtl/>
        </w:rPr>
      </w:pPr>
      <w:r w:rsidRPr="007D4217">
        <w:rPr>
          <w:noProof/>
          <w:szCs w:val="24"/>
          <w:rtl/>
        </w:rPr>
        <w:drawing>
          <wp:inline distT="0" distB="0" distL="0" distR="0" wp14:anchorId="07E19486" wp14:editId="6BA0A0A7">
            <wp:extent cx="4720590" cy="3250826"/>
            <wp:effectExtent l="0" t="0" r="0" b="0"/>
            <wp:docPr id="1839836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3617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2719" cy="326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FA991" w14:textId="3D5677DD" w:rsidR="008773BD" w:rsidRPr="007D4217" w:rsidRDefault="008773BD" w:rsidP="008773BD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lastRenderedPageBreak/>
        <w:t xml:space="preserve">پیاده سازی مدل </w:t>
      </w:r>
      <w:r w:rsidRPr="007D4217">
        <w:rPr>
          <w:szCs w:val="24"/>
        </w:rPr>
        <w:t>KNN</w:t>
      </w:r>
      <w:r w:rsidRPr="007D4217">
        <w:rPr>
          <w:rFonts w:hint="cs"/>
          <w:szCs w:val="24"/>
          <w:rtl/>
        </w:rPr>
        <w:t>:</w:t>
      </w:r>
    </w:p>
    <w:p w14:paraId="14CEEA40" w14:textId="18D164CE" w:rsidR="008773BD" w:rsidRPr="007D4217" w:rsidRDefault="008773BD" w:rsidP="008773BD">
      <w:pPr>
        <w:spacing w:after="200"/>
        <w:ind w:firstLine="0"/>
        <w:jc w:val="center"/>
        <w:rPr>
          <w:szCs w:val="24"/>
        </w:rPr>
      </w:pPr>
      <w:r w:rsidRPr="007D4217">
        <w:rPr>
          <w:noProof/>
          <w:szCs w:val="24"/>
          <w:rtl/>
        </w:rPr>
        <w:drawing>
          <wp:inline distT="0" distB="0" distL="0" distR="0" wp14:anchorId="3414E796" wp14:editId="3EDAB78E">
            <wp:extent cx="3741420" cy="2599999"/>
            <wp:effectExtent l="0" t="0" r="0" b="0"/>
            <wp:docPr id="363256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565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8943" cy="260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F48C2" w14:textId="10B6E84B" w:rsidR="008773BD" w:rsidRPr="007D4217" w:rsidRDefault="008773BD" w:rsidP="008773BD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 xml:space="preserve">و در نهایت با استفاده از </w:t>
      </w:r>
      <w:r w:rsidRPr="007D4217">
        <w:rPr>
          <w:szCs w:val="24"/>
        </w:rPr>
        <w:t>Five Fold Validation</w:t>
      </w:r>
      <w:r w:rsidRPr="007D4217">
        <w:rPr>
          <w:rFonts w:hint="cs"/>
          <w:szCs w:val="24"/>
          <w:rtl/>
        </w:rPr>
        <w:t xml:space="preserve"> با مقادیر مختلف </w:t>
      </w:r>
      <w:r w:rsidRPr="007D4217">
        <w:rPr>
          <w:szCs w:val="24"/>
        </w:rPr>
        <w:t>k</w:t>
      </w:r>
      <w:r w:rsidRPr="007D4217">
        <w:rPr>
          <w:rFonts w:hint="cs"/>
          <w:szCs w:val="24"/>
          <w:rtl/>
        </w:rPr>
        <w:t xml:space="preserve"> مدل را تست می کنیم:</w:t>
      </w:r>
    </w:p>
    <w:p w14:paraId="4275B656" w14:textId="02F55920" w:rsidR="008773BD" w:rsidRPr="007D4217" w:rsidRDefault="008773BD" w:rsidP="008773BD">
      <w:pPr>
        <w:spacing w:after="200"/>
        <w:ind w:firstLine="0"/>
        <w:jc w:val="center"/>
        <w:rPr>
          <w:szCs w:val="24"/>
          <w:rtl/>
        </w:rPr>
      </w:pPr>
      <w:r w:rsidRPr="007D4217">
        <w:rPr>
          <w:noProof/>
          <w:szCs w:val="24"/>
          <w:rtl/>
        </w:rPr>
        <w:drawing>
          <wp:inline distT="0" distB="0" distL="0" distR="0" wp14:anchorId="1968E350" wp14:editId="7DA27773">
            <wp:extent cx="4401284" cy="5052060"/>
            <wp:effectExtent l="0" t="0" r="0" b="0"/>
            <wp:docPr id="1671547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5478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0080" cy="5062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D8D4" w14:textId="1282D135" w:rsidR="008773BD" w:rsidRPr="007D4217" w:rsidRDefault="008773BD" w:rsidP="008773BD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lastRenderedPageBreak/>
        <w:t>در نهایت دقت(</w:t>
      </w:r>
      <w:r w:rsidRPr="007D4217">
        <w:rPr>
          <w:szCs w:val="24"/>
        </w:rPr>
        <w:t>accuracy</w:t>
      </w:r>
      <w:r w:rsidRPr="007D4217">
        <w:rPr>
          <w:rFonts w:hint="cs"/>
          <w:szCs w:val="24"/>
          <w:rtl/>
        </w:rPr>
        <w:t>) مدل روی دیتاهایی مختلف رو در زیر مشاهده می کنیم:</w:t>
      </w:r>
    </w:p>
    <w:p w14:paraId="0F2E7729" w14:textId="603936E8" w:rsidR="008773BD" w:rsidRPr="007D4217" w:rsidRDefault="008773BD" w:rsidP="008773BD">
      <w:pPr>
        <w:spacing w:after="200"/>
        <w:ind w:firstLine="0"/>
        <w:jc w:val="left"/>
        <w:rPr>
          <w:szCs w:val="24"/>
          <w:rtl/>
        </w:rPr>
      </w:pPr>
      <w:r w:rsidRPr="007D4217">
        <w:rPr>
          <w:noProof/>
          <w:szCs w:val="24"/>
          <w:rtl/>
        </w:rPr>
        <w:drawing>
          <wp:inline distT="0" distB="0" distL="0" distR="0" wp14:anchorId="0DFC48DD" wp14:editId="69A0E1BC">
            <wp:extent cx="5565775" cy="3350260"/>
            <wp:effectExtent l="0" t="0" r="0" b="0"/>
            <wp:docPr id="929067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06797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B188" w14:textId="2C538799" w:rsidR="008773BD" w:rsidRPr="007D4217" w:rsidRDefault="008773BD" w:rsidP="008773BD">
      <w:pPr>
        <w:spacing w:after="200"/>
        <w:ind w:firstLine="0"/>
        <w:jc w:val="left"/>
        <w:rPr>
          <w:szCs w:val="24"/>
          <w:rtl/>
        </w:rPr>
      </w:pPr>
      <w:r w:rsidRPr="007D4217">
        <w:rPr>
          <w:rFonts w:hint="cs"/>
          <w:szCs w:val="24"/>
          <w:rtl/>
        </w:rPr>
        <w:t xml:space="preserve">در حالت </w:t>
      </w:r>
      <w:r w:rsidRPr="007D4217">
        <w:rPr>
          <w:szCs w:val="24"/>
        </w:rPr>
        <w:t>k = 9</w:t>
      </w:r>
      <w:r w:rsidRPr="007D4217">
        <w:rPr>
          <w:rFonts w:hint="cs"/>
          <w:szCs w:val="24"/>
          <w:rtl/>
        </w:rPr>
        <w:t xml:space="preserve"> و روی دیتای اورجینال بیشترین دقت بدست آمده است.</w:t>
      </w:r>
    </w:p>
    <w:p w14:paraId="77C98C32" w14:textId="2025041D" w:rsidR="008773BD" w:rsidRDefault="008773BD" w:rsidP="002A5E0D">
      <w:pPr>
        <w:spacing w:after="200"/>
        <w:ind w:firstLine="0"/>
        <w:rPr>
          <w:szCs w:val="24"/>
          <w:rtl/>
        </w:rPr>
      </w:pPr>
      <w:r w:rsidRPr="007D4217">
        <w:rPr>
          <w:noProof/>
          <w:szCs w:val="24"/>
        </w:rPr>
        <w:drawing>
          <wp:inline distT="0" distB="0" distL="0" distR="0" wp14:anchorId="0F88F6D1" wp14:editId="4CE52409">
            <wp:extent cx="5565775" cy="3600450"/>
            <wp:effectExtent l="0" t="0" r="0" b="0"/>
            <wp:docPr id="4046630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2D8D4" w14:textId="77777777" w:rsidR="0035590A" w:rsidRDefault="0035590A" w:rsidP="002A5E0D">
      <w:pPr>
        <w:spacing w:after="200"/>
        <w:ind w:firstLine="0"/>
        <w:rPr>
          <w:szCs w:val="24"/>
          <w:rtl/>
        </w:rPr>
      </w:pPr>
    </w:p>
    <w:p w14:paraId="42315FE2" w14:textId="77777777" w:rsidR="0035590A" w:rsidRDefault="0035590A" w:rsidP="002A5E0D">
      <w:pPr>
        <w:spacing w:after="200"/>
        <w:ind w:firstLine="0"/>
        <w:rPr>
          <w:szCs w:val="24"/>
          <w:rtl/>
        </w:rPr>
      </w:pPr>
    </w:p>
    <w:p w14:paraId="4DBD1BEE" w14:textId="7B21782C" w:rsidR="0035590A" w:rsidRPr="007D4217" w:rsidRDefault="0035590A" w:rsidP="0035590A">
      <w:pPr>
        <w:spacing w:after="200"/>
        <w:ind w:firstLine="0"/>
        <w:jc w:val="left"/>
        <w:rPr>
          <w:b/>
          <w:bCs/>
          <w:szCs w:val="24"/>
        </w:rPr>
      </w:pPr>
      <w:r w:rsidRPr="007D4217">
        <w:rPr>
          <w:rFonts w:hint="cs"/>
          <w:b/>
          <w:bCs/>
          <w:szCs w:val="24"/>
          <w:rtl/>
        </w:rPr>
        <w:lastRenderedPageBreak/>
        <w:t xml:space="preserve">سوال </w:t>
      </w:r>
      <w:r>
        <w:rPr>
          <w:rFonts w:hint="cs"/>
          <w:b/>
          <w:bCs/>
          <w:szCs w:val="24"/>
          <w:rtl/>
        </w:rPr>
        <w:t>2</w:t>
      </w:r>
      <w:r w:rsidRPr="007D4217">
        <w:rPr>
          <w:rFonts w:hint="cs"/>
          <w:b/>
          <w:bCs/>
          <w:szCs w:val="24"/>
          <w:rtl/>
        </w:rPr>
        <w:t xml:space="preserve">) پیاده سازی مدل </w:t>
      </w:r>
      <w:r>
        <w:rPr>
          <w:b/>
          <w:bCs/>
          <w:szCs w:val="24"/>
        </w:rPr>
        <w:t xml:space="preserve"> Prism</w:t>
      </w:r>
      <w:r w:rsidRPr="007D4217">
        <w:rPr>
          <w:rFonts w:hint="cs"/>
          <w:b/>
          <w:bCs/>
          <w:szCs w:val="24"/>
          <w:rtl/>
        </w:rPr>
        <w:t xml:space="preserve"> بر روی دیتاست </w:t>
      </w:r>
      <w:r>
        <w:rPr>
          <w:b/>
          <w:bCs/>
          <w:szCs w:val="24"/>
        </w:rPr>
        <w:t>mushrooms</w:t>
      </w:r>
    </w:p>
    <w:p w14:paraId="340F65B2" w14:textId="1845CFD1" w:rsidR="0035590A" w:rsidRDefault="00303F5E" w:rsidP="002A5E0D">
      <w:pPr>
        <w:spacing w:after="200"/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در پیش پردازش داده ها ردیف هایی که شامل </w:t>
      </w:r>
      <w:r>
        <w:rPr>
          <w:szCs w:val="24"/>
        </w:rPr>
        <w:t>missing value</w:t>
      </w:r>
      <w:r>
        <w:rPr>
          <w:rFonts w:hint="cs"/>
          <w:szCs w:val="24"/>
          <w:rtl/>
        </w:rPr>
        <w:t xml:space="preserve"> هستند را حذف کردیم، یک راه دیگر این است که </w:t>
      </w:r>
      <w:r>
        <w:rPr>
          <w:szCs w:val="24"/>
        </w:rPr>
        <w:t>missing value</w:t>
      </w:r>
      <w:r>
        <w:rPr>
          <w:rFonts w:hint="cs"/>
          <w:szCs w:val="24"/>
          <w:rtl/>
        </w:rPr>
        <w:t xml:space="preserve"> ها را به عنوان یک مقدار در نظر بگیریم.</w:t>
      </w:r>
    </w:p>
    <w:p w14:paraId="0E2405F4" w14:textId="0ACAFF49" w:rsidR="00303F5E" w:rsidRDefault="00303F5E" w:rsidP="00A02782">
      <w:pPr>
        <w:spacing w:after="200"/>
        <w:ind w:firstLine="0"/>
        <w:jc w:val="center"/>
        <w:rPr>
          <w:szCs w:val="24"/>
        </w:rPr>
      </w:pPr>
      <w:r w:rsidRPr="00303F5E">
        <w:rPr>
          <w:noProof/>
          <w:szCs w:val="24"/>
          <w:rtl/>
        </w:rPr>
        <w:drawing>
          <wp:inline distT="0" distB="0" distL="0" distR="0" wp14:anchorId="28B03D55" wp14:editId="2E8A2F85">
            <wp:extent cx="3672840" cy="1685358"/>
            <wp:effectExtent l="0" t="0" r="0" b="0"/>
            <wp:docPr id="1163206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20620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8270" cy="169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F5338" w14:textId="61FFF90C" w:rsidR="00303F5E" w:rsidRDefault="00303F5E" w:rsidP="002A5E0D">
      <w:pPr>
        <w:spacing w:after="200"/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کلاس </w:t>
      </w:r>
      <w:proofErr w:type="spellStart"/>
      <w:r>
        <w:rPr>
          <w:szCs w:val="24"/>
        </w:rPr>
        <w:t>PrismClassifier</w:t>
      </w:r>
      <w:proofErr w:type="spellEnd"/>
      <w:r>
        <w:rPr>
          <w:rFonts w:hint="cs"/>
          <w:szCs w:val="24"/>
          <w:rtl/>
        </w:rPr>
        <w:t xml:space="preserve"> شامل سه متد اصلی </w:t>
      </w:r>
      <w:r>
        <w:rPr>
          <w:szCs w:val="24"/>
        </w:rPr>
        <w:t>fit</w:t>
      </w:r>
      <w:r>
        <w:rPr>
          <w:rFonts w:hint="cs"/>
          <w:szCs w:val="24"/>
          <w:rtl/>
        </w:rPr>
        <w:t xml:space="preserve">، </w:t>
      </w:r>
      <w:r>
        <w:rPr>
          <w:szCs w:val="24"/>
        </w:rPr>
        <w:t>predict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rules</w:t>
      </w:r>
      <w:r>
        <w:rPr>
          <w:rFonts w:hint="cs"/>
          <w:szCs w:val="24"/>
          <w:rtl/>
        </w:rPr>
        <w:t xml:space="preserve"> است که به طور خلاصه هر کدام را در ادامه توضیح می دهیم:</w:t>
      </w:r>
    </w:p>
    <w:p w14:paraId="53B9F895" w14:textId="279F5EEA" w:rsidR="00303F5E" w:rsidRDefault="00A02782" w:rsidP="002A5E0D">
      <w:pPr>
        <w:spacing w:after="200"/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در متد </w:t>
      </w:r>
      <w:r>
        <w:rPr>
          <w:szCs w:val="24"/>
        </w:rPr>
        <w:t>fit</w:t>
      </w:r>
      <w:r>
        <w:rPr>
          <w:rFonts w:hint="cs"/>
          <w:szCs w:val="24"/>
          <w:rtl/>
        </w:rPr>
        <w:t xml:space="preserve"> ابتدا احتمال مقادیر هر </w:t>
      </w:r>
      <w:r>
        <w:rPr>
          <w:szCs w:val="24"/>
        </w:rPr>
        <w:t>feature</w:t>
      </w:r>
      <w:r>
        <w:rPr>
          <w:rFonts w:hint="cs"/>
          <w:szCs w:val="24"/>
          <w:rtl/>
        </w:rPr>
        <w:t xml:space="preserve"> مربوط به هر </w:t>
      </w:r>
      <w:r>
        <w:rPr>
          <w:szCs w:val="24"/>
        </w:rPr>
        <w:t>class</w:t>
      </w:r>
      <w:r>
        <w:rPr>
          <w:rFonts w:hint="cs"/>
          <w:szCs w:val="24"/>
          <w:rtl/>
        </w:rPr>
        <w:t xml:space="preserve"> را محاسبه می کنیم و سپس مثداری که بیشترین تکرار را دارد را انتخاب میکنیم. سپس ردیف هایی که این </w:t>
      </w:r>
      <w:r>
        <w:rPr>
          <w:szCs w:val="24"/>
        </w:rPr>
        <w:t>Rule</w:t>
      </w:r>
      <w:r>
        <w:rPr>
          <w:rFonts w:hint="cs"/>
          <w:szCs w:val="24"/>
          <w:rtl/>
        </w:rPr>
        <w:t xml:space="preserve"> پوشش می دهد را حذف میکنیم و دوباره روی ردیف های باقی مانده این عمل را تکرار می کنیم تا </w:t>
      </w:r>
      <w:r>
        <w:rPr>
          <w:szCs w:val="24"/>
        </w:rPr>
        <w:t>rules</w:t>
      </w:r>
      <w:r>
        <w:rPr>
          <w:rFonts w:hint="cs"/>
          <w:szCs w:val="24"/>
          <w:rtl/>
        </w:rPr>
        <w:t xml:space="preserve"> نهایی برای هر کلاس را پیدا کنیم.</w:t>
      </w:r>
    </w:p>
    <w:p w14:paraId="79912349" w14:textId="6F2ABF58" w:rsidR="00A02782" w:rsidRDefault="00A02782" w:rsidP="00A02782">
      <w:pPr>
        <w:spacing w:after="200"/>
        <w:ind w:firstLine="0"/>
        <w:jc w:val="center"/>
        <w:rPr>
          <w:szCs w:val="24"/>
        </w:rPr>
      </w:pPr>
      <w:r w:rsidRPr="00A02782">
        <w:rPr>
          <w:noProof/>
          <w:szCs w:val="24"/>
          <w:rtl/>
        </w:rPr>
        <w:drawing>
          <wp:inline distT="0" distB="0" distL="0" distR="0" wp14:anchorId="55FB72F3" wp14:editId="0B960B10">
            <wp:extent cx="4007632" cy="4155777"/>
            <wp:effectExtent l="0" t="0" r="0" b="0"/>
            <wp:docPr id="999705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70583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8716" cy="41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28CE8" w14:textId="3E36557C" w:rsidR="007A4523" w:rsidRDefault="007A4523" w:rsidP="007A4523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lastRenderedPageBreak/>
        <w:t xml:space="preserve">در متد </w:t>
      </w:r>
      <w:r>
        <w:rPr>
          <w:szCs w:val="24"/>
        </w:rPr>
        <w:t>predict</w:t>
      </w:r>
      <w:r>
        <w:rPr>
          <w:rFonts w:hint="cs"/>
          <w:szCs w:val="24"/>
          <w:rtl/>
        </w:rPr>
        <w:t xml:space="preserve"> رو داده های هدف پیمایش انجام می دهیم و بر اساس </w:t>
      </w:r>
      <w:r>
        <w:rPr>
          <w:szCs w:val="24"/>
        </w:rPr>
        <w:t>final rules</w:t>
      </w:r>
      <w:r>
        <w:rPr>
          <w:rFonts w:hint="cs"/>
          <w:szCs w:val="24"/>
          <w:rtl/>
        </w:rPr>
        <w:t xml:space="preserve"> ای در مرحله ی </w:t>
      </w:r>
      <w:r>
        <w:rPr>
          <w:szCs w:val="24"/>
        </w:rPr>
        <w:t>fit</w:t>
      </w:r>
      <w:r>
        <w:rPr>
          <w:rFonts w:hint="cs"/>
          <w:szCs w:val="24"/>
          <w:rtl/>
        </w:rPr>
        <w:t xml:space="preserve"> پیدا کرده ایم برای هر ردیف مقدار ستون هدف را محاسبه می کنیم. در این مرحله اگر نتوانستیم مقداری پیدا کنیم </w:t>
      </w:r>
      <w:r>
        <w:rPr>
          <w:szCs w:val="24"/>
        </w:rPr>
        <w:t>unknown</w:t>
      </w:r>
      <w:r>
        <w:rPr>
          <w:rFonts w:hint="cs"/>
          <w:szCs w:val="24"/>
          <w:rtl/>
        </w:rPr>
        <w:t xml:space="preserve"> را انتخاب می کنیم.</w:t>
      </w:r>
    </w:p>
    <w:p w14:paraId="44804E76" w14:textId="611746E5" w:rsidR="007A4523" w:rsidRDefault="007A4523" w:rsidP="007A4523">
      <w:pPr>
        <w:spacing w:after="200"/>
        <w:ind w:firstLine="0"/>
        <w:jc w:val="center"/>
        <w:rPr>
          <w:szCs w:val="24"/>
        </w:rPr>
      </w:pPr>
      <w:r w:rsidRPr="007A4523">
        <w:rPr>
          <w:noProof/>
          <w:szCs w:val="24"/>
          <w:rtl/>
        </w:rPr>
        <w:drawing>
          <wp:inline distT="0" distB="0" distL="0" distR="0" wp14:anchorId="5507ACA9" wp14:editId="0EE6552D">
            <wp:extent cx="4030980" cy="3109810"/>
            <wp:effectExtent l="0" t="0" r="0" b="0"/>
            <wp:docPr id="837926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92642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7599" cy="311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B8D5" w14:textId="7AE15E92" w:rsidR="007A4523" w:rsidRDefault="007A4523" w:rsidP="007A4523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t xml:space="preserve">در متد </w:t>
      </w:r>
      <w:r>
        <w:rPr>
          <w:szCs w:val="24"/>
        </w:rPr>
        <w:t>rules</w:t>
      </w:r>
      <w:r>
        <w:rPr>
          <w:rFonts w:hint="cs"/>
          <w:szCs w:val="24"/>
          <w:rtl/>
        </w:rPr>
        <w:t xml:space="preserve"> خروجی </w:t>
      </w:r>
      <w:r>
        <w:rPr>
          <w:szCs w:val="24"/>
        </w:rPr>
        <w:t>rules</w:t>
      </w:r>
      <w:r>
        <w:rPr>
          <w:rFonts w:hint="cs"/>
          <w:szCs w:val="24"/>
          <w:rtl/>
        </w:rPr>
        <w:t xml:space="preserve"> ها برای هر کلاس </w:t>
      </w:r>
      <w:r>
        <w:rPr>
          <w:szCs w:val="24"/>
        </w:rPr>
        <w:t>p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e</w:t>
      </w:r>
      <w:r>
        <w:rPr>
          <w:rFonts w:hint="cs"/>
          <w:szCs w:val="24"/>
          <w:rtl/>
        </w:rPr>
        <w:t xml:space="preserve"> را چاپ می کنیم:</w:t>
      </w:r>
    </w:p>
    <w:p w14:paraId="22869273" w14:textId="01043098" w:rsidR="007A4523" w:rsidRDefault="007A4523" w:rsidP="007A4523">
      <w:pPr>
        <w:spacing w:after="200"/>
        <w:ind w:firstLine="0"/>
        <w:jc w:val="center"/>
        <w:rPr>
          <w:szCs w:val="24"/>
          <w:rtl/>
        </w:rPr>
      </w:pPr>
      <w:r w:rsidRPr="007A4523">
        <w:rPr>
          <w:noProof/>
          <w:szCs w:val="24"/>
          <w:rtl/>
        </w:rPr>
        <w:drawing>
          <wp:inline distT="0" distB="0" distL="0" distR="0" wp14:anchorId="18C8DDBC" wp14:editId="4C62BA19">
            <wp:extent cx="4175760" cy="3009501"/>
            <wp:effectExtent l="0" t="0" r="0" b="0"/>
            <wp:docPr id="1793781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8151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82269" cy="301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F1ED" w14:textId="338CBFE8" w:rsidR="007A4523" w:rsidRDefault="007A4523" w:rsidP="007A4523">
      <w:pPr>
        <w:spacing w:after="200"/>
        <w:ind w:firstLine="0"/>
        <w:jc w:val="left"/>
        <w:rPr>
          <w:szCs w:val="24"/>
        </w:rPr>
      </w:pPr>
      <w:r>
        <w:rPr>
          <w:rFonts w:hint="cs"/>
          <w:szCs w:val="24"/>
          <w:rtl/>
        </w:rPr>
        <w:t xml:space="preserve">نکته ای که در مرحله ی </w:t>
      </w:r>
      <w:r>
        <w:rPr>
          <w:szCs w:val="24"/>
        </w:rPr>
        <w:t>fit</w:t>
      </w:r>
      <w:r>
        <w:rPr>
          <w:rFonts w:hint="cs"/>
          <w:szCs w:val="24"/>
          <w:rtl/>
        </w:rPr>
        <w:t xml:space="preserve"> وجود دارد مقدار </w:t>
      </w:r>
      <w:proofErr w:type="spellStart"/>
      <w:r>
        <w:rPr>
          <w:szCs w:val="24"/>
        </w:rPr>
        <w:t>min_support</w:t>
      </w:r>
      <w:proofErr w:type="spellEnd"/>
      <w:r>
        <w:rPr>
          <w:rFonts w:hint="cs"/>
          <w:szCs w:val="24"/>
          <w:rtl/>
        </w:rPr>
        <w:t xml:space="preserve"> هست که </w:t>
      </w:r>
      <w:r>
        <w:rPr>
          <w:szCs w:val="24"/>
        </w:rPr>
        <w:t>rule</w:t>
      </w:r>
      <w:r>
        <w:rPr>
          <w:rFonts w:hint="cs"/>
          <w:szCs w:val="24"/>
          <w:rtl/>
        </w:rPr>
        <w:t xml:space="preserve"> هایی که کمتر از این مقدار حست را حساب نمی کنیم. بیشترین مقدار دقت این مدل برای وقتی بود که </w:t>
      </w:r>
      <w:proofErr w:type="spellStart"/>
      <w:r>
        <w:rPr>
          <w:szCs w:val="24"/>
        </w:rPr>
        <w:t>min_support</w:t>
      </w:r>
      <w:proofErr w:type="spellEnd"/>
      <w:r>
        <w:rPr>
          <w:rFonts w:hint="cs"/>
          <w:szCs w:val="24"/>
          <w:rtl/>
        </w:rPr>
        <w:t xml:space="preserve"> برابر </w:t>
      </w:r>
      <w:r>
        <w:rPr>
          <w:szCs w:val="24"/>
        </w:rPr>
        <w:t>0.001</w:t>
      </w:r>
      <w:r>
        <w:rPr>
          <w:rFonts w:hint="cs"/>
          <w:szCs w:val="24"/>
          <w:rtl/>
        </w:rPr>
        <w:t xml:space="preserve"> در نظر گرفته شد.</w:t>
      </w:r>
      <w:r w:rsidR="00B23A1A">
        <w:rPr>
          <w:szCs w:val="24"/>
        </w:rPr>
        <w:t xml:space="preserve"> </w:t>
      </w:r>
    </w:p>
    <w:p w14:paraId="1F6C0099" w14:textId="77777777" w:rsidR="00425CFF" w:rsidRDefault="00425CFF" w:rsidP="007A4523">
      <w:pPr>
        <w:spacing w:after="200"/>
        <w:ind w:firstLine="0"/>
        <w:jc w:val="left"/>
        <w:rPr>
          <w:szCs w:val="24"/>
        </w:rPr>
      </w:pPr>
    </w:p>
    <w:p w14:paraId="450BDC11" w14:textId="167DA3B9" w:rsidR="008B4BE2" w:rsidRDefault="008B4BE2" w:rsidP="008B4BE2">
      <w:pPr>
        <w:spacing w:after="200"/>
        <w:ind w:firstLine="0"/>
        <w:jc w:val="left"/>
        <w:rPr>
          <w:b/>
          <w:bCs/>
          <w:szCs w:val="24"/>
        </w:rPr>
      </w:pPr>
      <w:r w:rsidRPr="007D4217">
        <w:rPr>
          <w:rFonts w:hint="cs"/>
          <w:b/>
          <w:bCs/>
          <w:szCs w:val="24"/>
          <w:rtl/>
        </w:rPr>
        <w:lastRenderedPageBreak/>
        <w:t xml:space="preserve">سوال </w:t>
      </w:r>
      <w:r>
        <w:rPr>
          <w:b/>
          <w:bCs/>
          <w:szCs w:val="24"/>
        </w:rPr>
        <w:t>3</w:t>
      </w:r>
      <w:r w:rsidRPr="007D4217">
        <w:rPr>
          <w:rFonts w:hint="cs"/>
          <w:b/>
          <w:bCs/>
          <w:szCs w:val="24"/>
          <w:rtl/>
        </w:rPr>
        <w:t xml:space="preserve">) پیاده سازی مدل </w:t>
      </w:r>
      <w:r>
        <w:rPr>
          <w:b/>
          <w:bCs/>
          <w:szCs w:val="24"/>
        </w:rPr>
        <w:t>ID3</w:t>
      </w:r>
      <w:r w:rsidRPr="007D4217">
        <w:rPr>
          <w:rFonts w:hint="cs"/>
          <w:b/>
          <w:bCs/>
          <w:szCs w:val="24"/>
          <w:rtl/>
        </w:rPr>
        <w:t xml:space="preserve"> بر روی دیتاست </w:t>
      </w:r>
      <w:r>
        <w:rPr>
          <w:b/>
          <w:bCs/>
          <w:szCs w:val="24"/>
        </w:rPr>
        <w:t>titanic</w:t>
      </w:r>
    </w:p>
    <w:p w14:paraId="2A5BFAFC" w14:textId="1205A655" w:rsidR="00425CFF" w:rsidRDefault="00C64026" w:rsidP="00C64026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t xml:space="preserve">برای پیش پردازش ستون </w:t>
      </w:r>
      <w:r>
        <w:rPr>
          <w:szCs w:val="24"/>
        </w:rPr>
        <w:t>fare</w:t>
      </w:r>
      <w:r>
        <w:rPr>
          <w:rFonts w:hint="cs"/>
          <w:szCs w:val="24"/>
          <w:rtl/>
        </w:rPr>
        <w:t xml:space="preserve"> را به چهار </w:t>
      </w:r>
      <w:r>
        <w:rPr>
          <w:szCs w:val="24"/>
        </w:rPr>
        <w:t>bin</w:t>
      </w:r>
      <w:r>
        <w:rPr>
          <w:rFonts w:hint="cs"/>
          <w:szCs w:val="24"/>
          <w:rtl/>
        </w:rPr>
        <w:t xml:space="preserve"> تقسیم کردیم و ستون های </w:t>
      </w:r>
      <w:r>
        <w:rPr>
          <w:szCs w:val="24"/>
        </w:rPr>
        <w:t>sex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embarked</w:t>
      </w:r>
      <w:r>
        <w:rPr>
          <w:rFonts w:hint="cs"/>
          <w:szCs w:val="24"/>
          <w:rtl/>
        </w:rPr>
        <w:t xml:space="preserve"> هم با استفاده از </w:t>
      </w:r>
      <w:r>
        <w:rPr>
          <w:szCs w:val="24"/>
        </w:rPr>
        <w:t>label encoder</w:t>
      </w:r>
      <w:r>
        <w:rPr>
          <w:rFonts w:hint="cs"/>
          <w:szCs w:val="24"/>
          <w:rtl/>
        </w:rPr>
        <w:t xml:space="preserve"> به داده های </w:t>
      </w:r>
      <w:r>
        <w:rPr>
          <w:szCs w:val="24"/>
        </w:rPr>
        <w:t>categorial</w:t>
      </w:r>
      <w:r>
        <w:rPr>
          <w:rFonts w:hint="cs"/>
          <w:szCs w:val="24"/>
          <w:rtl/>
        </w:rPr>
        <w:t xml:space="preserve"> تبدیل شدند:</w:t>
      </w:r>
    </w:p>
    <w:p w14:paraId="765BC4E7" w14:textId="78D19A67" w:rsidR="00C64026" w:rsidRDefault="00C64026" w:rsidP="00A3380D">
      <w:pPr>
        <w:spacing w:after="200"/>
        <w:ind w:firstLine="0"/>
        <w:jc w:val="center"/>
        <w:rPr>
          <w:szCs w:val="24"/>
        </w:rPr>
      </w:pPr>
      <w:r w:rsidRPr="00C64026">
        <w:rPr>
          <w:noProof/>
          <w:szCs w:val="24"/>
          <w:rtl/>
        </w:rPr>
        <w:drawing>
          <wp:inline distT="0" distB="0" distL="0" distR="0" wp14:anchorId="1C1D64EB" wp14:editId="32304EDB">
            <wp:extent cx="4747260" cy="2807193"/>
            <wp:effectExtent l="0" t="0" r="0" b="0"/>
            <wp:docPr id="1802212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21239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51242" cy="280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C07F4" w14:textId="569B99A5" w:rsidR="00C64026" w:rsidRDefault="00C64026" w:rsidP="00C64026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t xml:space="preserve">درخت را با استفاده از معیار های </w:t>
      </w:r>
      <w:r>
        <w:rPr>
          <w:szCs w:val="24"/>
        </w:rPr>
        <w:t>information gain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information gain</w:t>
      </w:r>
      <w:r>
        <w:rPr>
          <w:rFonts w:hint="cs"/>
          <w:szCs w:val="24"/>
          <w:rtl/>
        </w:rPr>
        <w:t xml:space="preserve"> و </w:t>
      </w:r>
      <w:proofErr w:type="spellStart"/>
      <w:r>
        <w:rPr>
          <w:szCs w:val="24"/>
        </w:rPr>
        <w:t>gini</w:t>
      </w:r>
      <w:proofErr w:type="spellEnd"/>
      <w:r>
        <w:rPr>
          <w:szCs w:val="24"/>
        </w:rPr>
        <w:t xml:space="preserve"> index</w:t>
      </w:r>
      <w:r>
        <w:rPr>
          <w:rFonts w:hint="cs"/>
          <w:szCs w:val="24"/>
          <w:rtl/>
        </w:rPr>
        <w:t xml:space="preserve"> و همچنین مقدار عمق درخت </w:t>
      </w:r>
      <w:r>
        <w:rPr>
          <w:szCs w:val="24"/>
        </w:rPr>
        <w:t>train</w:t>
      </w:r>
      <w:r>
        <w:rPr>
          <w:rFonts w:hint="cs"/>
          <w:szCs w:val="24"/>
          <w:rtl/>
        </w:rPr>
        <w:t xml:space="preserve"> کردیم و با استفاده از از دیتای ولیدیشن به بهترین پارامتر رسیدیم:</w:t>
      </w:r>
    </w:p>
    <w:p w14:paraId="13DB745F" w14:textId="09F6A601" w:rsidR="00C64026" w:rsidRDefault="00C64026" w:rsidP="00A3380D">
      <w:pPr>
        <w:spacing w:after="200"/>
        <w:ind w:firstLine="0"/>
        <w:jc w:val="center"/>
        <w:rPr>
          <w:szCs w:val="24"/>
          <w:rtl/>
        </w:rPr>
      </w:pPr>
      <w:r w:rsidRPr="00C64026">
        <w:rPr>
          <w:noProof/>
          <w:szCs w:val="24"/>
          <w:rtl/>
        </w:rPr>
        <w:drawing>
          <wp:inline distT="0" distB="0" distL="0" distR="0" wp14:anchorId="564B3D0B" wp14:editId="51CBDD0C">
            <wp:extent cx="5424369" cy="1485900"/>
            <wp:effectExtent l="0" t="0" r="0" b="0"/>
            <wp:docPr id="8570635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0635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0450" cy="149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39E3" w14:textId="170FFE24" w:rsidR="00A3380D" w:rsidRDefault="00A3380D" w:rsidP="00C64026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t xml:space="preserve">سپس با استفاده از همین معیار ها درخت را روی داده های تست </w:t>
      </w:r>
      <w:r>
        <w:rPr>
          <w:szCs w:val="24"/>
        </w:rPr>
        <w:t>predict</w:t>
      </w:r>
      <w:r>
        <w:rPr>
          <w:rFonts w:hint="cs"/>
          <w:szCs w:val="24"/>
          <w:rtl/>
        </w:rPr>
        <w:t xml:space="preserve"> کردیم که بهترین دقت به شرح زیر است:</w:t>
      </w:r>
    </w:p>
    <w:p w14:paraId="0C61DEE0" w14:textId="2AED3461" w:rsidR="00A3380D" w:rsidRDefault="00A3380D" w:rsidP="00A3380D">
      <w:pPr>
        <w:spacing w:after="200"/>
        <w:ind w:firstLine="0"/>
        <w:jc w:val="center"/>
        <w:rPr>
          <w:szCs w:val="24"/>
          <w:rtl/>
        </w:rPr>
      </w:pPr>
      <w:r w:rsidRPr="00A3380D">
        <w:rPr>
          <w:noProof/>
          <w:szCs w:val="24"/>
          <w:rtl/>
        </w:rPr>
        <w:drawing>
          <wp:inline distT="0" distB="0" distL="0" distR="0" wp14:anchorId="68FF4547" wp14:editId="70DECE47">
            <wp:extent cx="3253740" cy="1858325"/>
            <wp:effectExtent l="0" t="0" r="0" b="0"/>
            <wp:docPr id="1852826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2668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93706" cy="188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4693A" w14:textId="08A88D6F" w:rsidR="00486C23" w:rsidRDefault="00486C23" w:rsidP="00486C23">
      <w:pPr>
        <w:spacing w:after="200"/>
        <w:ind w:firstLine="0"/>
        <w:jc w:val="left"/>
        <w:rPr>
          <w:szCs w:val="24"/>
          <w:rtl/>
        </w:rPr>
      </w:pPr>
      <w:r>
        <w:rPr>
          <w:rFonts w:hint="cs"/>
          <w:szCs w:val="24"/>
          <w:rtl/>
        </w:rPr>
        <w:lastRenderedPageBreak/>
        <w:t xml:space="preserve">نتایج رسم درخت با استفاده از کتابخانه ی </w:t>
      </w:r>
      <w:proofErr w:type="spellStart"/>
      <w:r>
        <w:rPr>
          <w:szCs w:val="24"/>
        </w:rPr>
        <w:t>graphviz</w:t>
      </w:r>
      <w:proofErr w:type="spellEnd"/>
      <w:r>
        <w:rPr>
          <w:rFonts w:hint="cs"/>
          <w:szCs w:val="24"/>
          <w:rtl/>
        </w:rPr>
        <w:t>:</w:t>
      </w:r>
    </w:p>
    <w:p w14:paraId="74C68A0D" w14:textId="6FCB3B72" w:rsidR="00A3380D" w:rsidRDefault="00486C23" w:rsidP="00486C23">
      <w:pPr>
        <w:spacing w:after="200"/>
        <w:ind w:firstLine="0"/>
        <w:jc w:val="center"/>
        <w:rPr>
          <w:szCs w:val="24"/>
          <w:rtl/>
        </w:rPr>
      </w:pPr>
      <w:r>
        <w:rPr>
          <w:noProof/>
        </w:rPr>
        <w:drawing>
          <wp:inline distT="0" distB="0" distL="0" distR="0" wp14:anchorId="72C6D534" wp14:editId="45468A87">
            <wp:extent cx="4175760" cy="1973303"/>
            <wp:effectExtent l="0" t="0" r="0" b="8255"/>
            <wp:docPr id="665410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705" cy="1977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EE21FA" wp14:editId="01673790">
            <wp:extent cx="4114800" cy="2313959"/>
            <wp:effectExtent l="0" t="0" r="0" b="0"/>
            <wp:docPr id="9930709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905" cy="2317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149FD" w14:textId="77777777" w:rsidR="00C73C8D" w:rsidRPr="00C73C8D" w:rsidRDefault="00C73C8D" w:rsidP="00C73C8D">
      <w:pPr>
        <w:spacing w:after="200"/>
        <w:ind w:firstLine="0"/>
        <w:jc w:val="center"/>
        <w:rPr>
          <w:b/>
          <w:bCs/>
          <w:szCs w:val="24"/>
        </w:rPr>
      </w:pPr>
      <w:r w:rsidRPr="00C73C8D">
        <w:rPr>
          <w:b/>
          <w:bCs/>
          <w:szCs w:val="24"/>
          <w:rtl/>
          <w:lang w:bidi="ar-SA"/>
        </w:rPr>
        <w:t>توضیح کلی</w:t>
      </w:r>
    </w:p>
    <w:p w14:paraId="5CC05C4E" w14:textId="1695997D" w:rsidR="00C73C8D" w:rsidRPr="00C73C8D" w:rsidRDefault="00C73C8D" w:rsidP="00C73C8D">
      <w:pPr>
        <w:numPr>
          <w:ilvl w:val="0"/>
          <w:numId w:val="15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 xml:space="preserve">کلاس </w:t>
      </w:r>
      <w:r w:rsidRPr="00C73C8D">
        <w:rPr>
          <w:b/>
          <w:bCs/>
          <w:szCs w:val="24"/>
        </w:rPr>
        <w:t>ID3DecisionTree</w:t>
      </w:r>
      <w:r>
        <w:rPr>
          <w:rFonts w:hint="cs"/>
          <w:b/>
          <w:bCs/>
          <w:szCs w:val="24"/>
          <w:rtl/>
        </w:rPr>
        <w:t xml:space="preserve">: </w:t>
      </w:r>
      <w:r w:rsidRPr="00C73C8D">
        <w:rPr>
          <w:szCs w:val="24"/>
        </w:rPr>
        <w:t xml:space="preserve"> </w:t>
      </w:r>
      <w:r w:rsidRPr="00C73C8D">
        <w:rPr>
          <w:szCs w:val="24"/>
          <w:rtl/>
          <w:lang w:bidi="ar-SA"/>
        </w:rPr>
        <w:t>ویژگی‌ها و معیارهای مختلف برای الگوریتم</w:t>
      </w:r>
      <w:r w:rsidRPr="00C73C8D">
        <w:rPr>
          <w:szCs w:val="24"/>
        </w:rPr>
        <w:t xml:space="preserve"> ID3 </w:t>
      </w:r>
      <w:r w:rsidRPr="00C73C8D">
        <w:rPr>
          <w:szCs w:val="24"/>
          <w:rtl/>
          <w:lang w:bidi="ar-SA"/>
        </w:rPr>
        <w:t>را به عنوان پارامتر می‌گیرد و سپس مدل را روی داده‌ها برازش داده و بر اساس ویژگی‌ها و آستانه‌های انتخاب‌شده یک درخت تصمیم‌گیری می‌سازد</w:t>
      </w:r>
      <w:r w:rsidRPr="00C73C8D">
        <w:rPr>
          <w:szCs w:val="24"/>
        </w:rPr>
        <w:t>.</w:t>
      </w:r>
    </w:p>
    <w:p w14:paraId="5AA1FDAB" w14:textId="4B8FCC08" w:rsidR="00C73C8D" w:rsidRPr="00C73C8D" w:rsidRDefault="00C73C8D" w:rsidP="00C73C8D">
      <w:pPr>
        <w:numPr>
          <w:ilvl w:val="0"/>
          <w:numId w:val="15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>متدهای</w:t>
      </w:r>
      <w:r w:rsidRPr="00C73C8D">
        <w:rPr>
          <w:b/>
          <w:bCs/>
          <w:szCs w:val="24"/>
        </w:rPr>
        <w:t xml:space="preserve">fit </w:t>
      </w:r>
      <w:r>
        <w:rPr>
          <w:rFonts w:hint="cs"/>
          <w:b/>
          <w:bCs/>
          <w:szCs w:val="24"/>
          <w:rtl/>
        </w:rPr>
        <w:t xml:space="preserve"> </w:t>
      </w:r>
      <w:r w:rsidRPr="00C73C8D">
        <w:rPr>
          <w:b/>
          <w:bCs/>
          <w:szCs w:val="24"/>
          <w:rtl/>
          <w:lang w:bidi="ar-SA"/>
        </w:rPr>
        <w:t>و</w:t>
      </w:r>
      <w:r>
        <w:rPr>
          <w:rFonts w:hint="cs"/>
          <w:b/>
          <w:bCs/>
          <w:szCs w:val="24"/>
          <w:rtl/>
          <w:lang w:bidi="ar-SA"/>
        </w:rPr>
        <w:t xml:space="preserve"> </w:t>
      </w:r>
      <w:r w:rsidRPr="00C73C8D">
        <w:rPr>
          <w:b/>
          <w:bCs/>
          <w:szCs w:val="24"/>
        </w:rPr>
        <w:t>predict</w:t>
      </w:r>
      <w:r>
        <w:rPr>
          <w:rFonts w:hint="cs"/>
          <w:b/>
          <w:bCs/>
          <w:szCs w:val="24"/>
          <w:rtl/>
        </w:rPr>
        <w:t xml:space="preserve">: </w:t>
      </w:r>
      <w:r w:rsidRPr="00C73C8D">
        <w:rPr>
          <w:szCs w:val="24"/>
        </w:rPr>
        <w:t xml:space="preserve"> </w:t>
      </w:r>
      <w:r w:rsidRPr="00C73C8D">
        <w:rPr>
          <w:szCs w:val="24"/>
          <w:rtl/>
          <w:lang w:bidi="ar-SA"/>
        </w:rPr>
        <w:t xml:space="preserve">برای ساخت درخت تصمیم با داده‌های آموزشی و </w:t>
      </w:r>
      <w:r w:rsidRPr="00C73C8D">
        <w:rPr>
          <w:szCs w:val="24"/>
        </w:rPr>
        <w:t xml:space="preserve">predict </w:t>
      </w:r>
      <w:r w:rsidRPr="00C73C8D">
        <w:rPr>
          <w:szCs w:val="24"/>
          <w:rtl/>
          <w:lang w:bidi="ar-SA"/>
        </w:rPr>
        <w:t>برای پیش‌بینی با داده‌های جدید استفاده می‌شوند</w:t>
      </w:r>
      <w:r w:rsidRPr="00C73C8D">
        <w:rPr>
          <w:szCs w:val="24"/>
        </w:rPr>
        <w:t>.</w:t>
      </w:r>
    </w:p>
    <w:p w14:paraId="457B2626" w14:textId="20735945" w:rsidR="00D2702F" w:rsidRDefault="00C73C8D" w:rsidP="00D2702F">
      <w:pPr>
        <w:spacing w:after="200"/>
        <w:ind w:firstLine="0"/>
        <w:jc w:val="left"/>
        <w:rPr>
          <w:b/>
          <w:bCs/>
          <w:szCs w:val="24"/>
          <w:rtl/>
        </w:rPr>
      </w:pPr>
      <w:r w:rsidRPr="00C73C8D">
        <w:rPr>
          <w:b/>
          <w:bCs/>
          <w:szCs w:val="24"/>
          <w:rtl/>
          <w:lang w:bidi="ar-SA"/>
        </w:rPr>
        <w:t xml:space="preserve">توضیح متد </w:t>
      </w:r>
      <w:proofErr w:type="spellStart"/>
      <w:r w:rsidRPr="00C73C8D">
        <w:rPr>
          <w:b/>
          <w:bCs/>
          <w:szCs w:val="24"/>
        </w:rPr>
        <w:t>build_tree</w:t>
      </w:r>
      <w:proofErr w:type="spellEnd"/>
    </w:p>
    <w:p w14:paraId="31D26C46" w14:textId="4AE81BB1" w:rsidR="00C73C8D" w:rsidRPr="00C73C8D" w:rsidRDefault="00C73C8D" w:rsidP="00D2702F">
      <w:pPr>
        <w:spacing w:after="200"/>
        <w:ind w:firstLine="0"/>
        <w:jc w:val="left"/>
        <w:rPr>
          <w:szCs w:val="24"/>
        </w:rPr>
      </w:pPr>
      <w:r w:rsidRPr="00C73C8D">
        <w:rPr>
          <w:szCs w:val="24"/>
          <w:rtl/>
          <w:lang w:bidi="ar-SA"/>
        </w:rPr>
        <w:t xml:space="preserve">متد </w:t>
      </w:r>
      <w:proofErr w:type="spellStart"/>
      <w:r w:rsidRPr="00C73C8D">
        <w:rPr>
          <w:szCs w:val="24"/>
        </w:rPr>
        <w:t>build_tree</w:t>
      </w:r>
      <w:proofErr w:type="spellEnd"/>
      <w:r w:rsidR="00CC7F62">
        <w:rPr>
          <w:rFonts w:hint="cs"/>
          <w:szCs w:val="24"/>
          <w:rtl/>
        </w:rPr>
        <w:t xml:space="preserve"> </w:t>
      </w:r>
      <w:r w:rsidRPr="00C73C8D">
        <w:rPr>
          <w:szCs w:val="24"/>
        </w:rPr>
        <w:t xml:space="preserve"> </w:t>
      </w:r>
      <w:r w:rsidRPr="00C73C8D">
        <w:rPr>
          <w:szCs w:val="24"/>
          <w:rtl/>
          <w:lang w:bidi="ar-SA"/>
        </w:rPr>
        <w:t>یکی از اجزای اصلی این کلاس است که ساختار درخت تصمیم را به صورت بازگشتی ایجاد می‌کند</w:t>
      </w:r>
      <w:r w:rsidRPr="00C73C8D">
        <w:rPr>
          <w:szCs w:val="24"/>
        </w:rPr>
        <w:t>:</w:t>
      </w:r>
    </w:p>
    <w:p w14:paraId="709086C1" w14:textId="0F3D3C5C" w:rsidR="00C73C8D" w:rsidRPr="00C73C8D" w:rsidRDefault="00C73C8D" w:rsidP="00C73C8D">
      <w:pPr>
        <w:numPr>
          <w:ilvl w:val="0"/>
          <w:numId w:val="16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>پایان بازگشتی</w:t>
      </w:r>
      <w:r w:rsidRPr="00C73C8D">
        <w:rPr>
          <w:szCs w:val="24"/>
        </w:rPr>
        <w:t xml:space="preserve">: </w:t>
      </w:r>
      <w:r w:rsidRPr="00C73C8D">
        <w:rPr>
          <w:szCs w:val="24"/>
          <w:rtl/>
          <w:lang w:bidi="ar-SA"/>
        </w:rPr>
        <w:t xml:space="preserve">این تابع اگر به شرط‌های پایان بازگشتی برسد (یعنی عمق درخت به حداکثر </w:t>
      </w:r>
      <w:proofErr w:type="spellStart"/>
      <w:r w:rsidRPr="00C73C8D">
        <w:rPr>
          <w:szCs w:val="24"/>
        </w:rPr>
        <w:t>max_depth</w:t>
      </w:r>
      <w:proofErr w:type="spellEnd"/>
      <w:r w:rsidRPr="00C73C8D">
        <w:rPr>
          <w:szCs w:val="24"/>
        </w:rPr>
        <w:t xml:space="preserve"> </w:t>
      </w:r>
      <w:r w:rsidRPr="00C73C8D">
        <w:rPr>
          <w:szCs w:val="24"/>
          <w:rtl/>
          <w:lang w:bidi="ar-SA"/>
        </w:rPr>
        <w:t xml:space="preserve">برسد، تمام نمونه‌ها از یک کلاس باشند یا تعداد نمونه‌ها کمتر از </w:t>
      </w:r>
      <w:proofErr w:type="spellStart"/>
      <w:r w:rsidRPr="00C73C8D">
        <w:rPr>
          <w:szCs w:val="24"/>
        </w:rPr>
        <w:t>min_samples_split</w:t>
      </w:r>
      <w:proofErr w:type="spellEnd"/>
      <w:r w:rsidR="006A2153">
        <w:rPr>
          <w:rFonts w:hint="cs"/>
          <w:szCs w:val="24"/>
          <w:rtl/>
        </w:rPr>
        <w:t xml:space="preserve"> </w:t>
      </w:r>
      <w:r w:rsidRPr="00C73C8D">
        <w:rPr>
          <w:szCs w:val="24"/>
          <w:rtl/>
          <w:lang w:bidi="ar-SA"/>
        </w:rPr>
        <w:t>باشد)، یک گره برگ ایجاد می‌کند که دارای مقدار پرتکرارترین کلاس است</w:t>
      </w:r>
      <w:r w:rsidRPr="00C73C8D">
        <w:rPr>
          <w:szCs w:val="24"/>
        </w:rPr>
        <w:t>.</w:t>
      </w:r>
    </w:p>
    <w:p w14:paraId="738E8555" w14:textId="3458D15A" w:rsidR="00C73C8D" w:rsidRPr="00C73C8D" w:rsidRDefault="00C73C8D" w:rsidP="00C73C8D">
      <w:pPr>
        <w:numPr>
          <w:ilvl w:val="0"/>
          <w:numId w:val="16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lastRenderedPageBreak/>
        <w:t>یافتن بهترین ویژگی و آستانه</w:t>
      </w:r>
      <w:r w:rsidRPr="00C73C8D">
        <w:rPr>
          <w:szCs w:val="24"/>
        </w:rPr>
        <w:t xml:space="preserve">: </w:t>
      </w:r>
      <w:r w:rsidRPr="00C73C8D">
        <w:rPr>
          <w:szCs w:val="24"/>
          <w:rtl/>
          <w:lang w:bidi="ar-SA"/>
        </w:rPr>
        <w:t xml:space="preserve">اگر به شرایط پایان نرسد، متد </w:t>
      </w:r>
      <w:proofErr w:type="spellStart"/>
      <w:r w:rsidRPr="00C73C8D">
        <w:rPr>
          <w:szCs w:val="24"/>
        </w:rPr>
        <w:t>find_best_split</w:t>
      </w:r>
      <w:proofErr w:type="spellEnd"/>
      <w:r w:rsidRPr="00C73C8D">
        <w:rPr>
          <w:szCs w:val="24"/>
        </w:rPr>
        <w:t xml:space="preserve"> </w:t>
      </w:r>
      <w:r w:rsidR="00123578">
        <w:rPr>
          <w:rFonts w:hint="cs"/>
          <w:szCs w:val="24"/>
          <w:rtl/>
        </w:rPr>
        <w:t xml:space="preserve"> </w:t>
      </w:r>
      <w:r w:rsidRPr="00C73C8D">
        <w:rPr>
          <w:szCs w:val="24"/>
          <w:rtl/>
          <w:lang w:bidi="ar-SA"/>
        </w:rPr>
        <w:t>را فراخوانی می‌کند تا بهترین ویژگی و آستانه‌ای که اطلاعات بیشتری را ارائه می‌دهد، پیدا کند. این انتخاب بهترین ویژگی و آستانه بستگی به معیار انتخاب‌شده مانند اطلاعات متقابل یا جینی دارد</w:t>
      </w:r>
      <w:r w:rsidRPr="00C73C8D">
        <w:rPr>
          <w:szCs w:val="24"/>
        </w:rPr>
        <w:t>.</w:t>
      </w:r>
    </w:p>
    <w:p w14:paraId="3D9E0B62" w14:textId="77777777" w:rsidR="00C73C8D" w:rsidRPr="00C73C8D" w:rsidRDefault="00C73C8D" w:rsidP="00C73C8D">
      <w:pPr>
        <w:numPr>
          <w:ilvl w:val="0"/>
          <w:numId w:val="16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>تقسیم داده‌ها</w:t>
      </w:r>
      <w:r w:rsidRPr="00C73C8D">
        <w:rPr>
          <w:szCs w:val="24"/>
        </w:rPr>
        <w:t xml:space="preserve">: </w:t>
      </w:r>
      <w:r w:rsidRPr="00C73C8D">
        <w:rPr>
          <w:szCs w:val="24"/>
          <w:rtl/>
          <w:lang w:bidi="ar-SA"/>
        </w:rPr>
        <w:t>اگر ویژگی مناسبی یافت شد، نمونه‌ها را به دو گروه تقسیم می‌کند: یکی برای مقادیر کمتر از آستانه و دیگری برای مقادیر برابر یا بیشتر از آستانه</w:t>
      </w:r>
      <w:r w:rsidRPr="00C73C8D">
        <w:rPr>
          <w:szCs w:val="24"/>
        </w:rPr>
        <w:t>.</w:t>
      </w:r>
    </w:p>
    <w:p w14:paraId="73279207" w14:textId="77777777" w:rsidR="00C73C8D" w:rsidRPr="00C73C8D" w:rsidRDefault="00C73C8D" w:rsidP="00C73C8D">
      <w:pPr>
        <w:numPr>
          <w:ilvl w:val="0"/>
          <w:numId w:val="16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>ساخت زیر درخت‌ها</w:t>
      </w:r>
      <w:r w:rsidRPr="00C73C8D">
        <w:rPr>
          <w:szCs w:val="24"/>
        </w:rPr>
        <w:t xml:space="preserve">: </w:t>
      </w:r>
      <w:r w:rsidRPr="00C73C8D">
        <w:rPr>
          <w:szCs w:val="24"/>
          <w:rtl/>
          <w:lang w:bidi="ar-SA"/>
        </w:rPr>
        <w:t>سپس این متد به صورت بازگشتی زیر درخت‌های سمت چپ و راست را می‌سازد و این تقسیمات را ادامه می‌دهد تا به یکی از شرایط پایان برسد</w:t>
      </w:r>
      <w:r w:rsidRPr="00C73C8D">
        <w:rPr>
          <w:szCs w:val="24"/>
        </w:rPr>
        <w:t>.</w:t>
      </w:r>
    </w:p>
    <w:p w14:paraId="501A182B" w14:textId="77777777" w:rsidR="00C73C8D" w:rsidRPr="00C73C8D" w:rsidRDefault="00C73C8D" w:rsidP="00C73C8D">
      <w:pPr>
        <w:numPr>
          <w:ilvl w:val="0"/>
          <w:numId w:val="16"/>
        </w:numPr>
        <w:spacing w:after="200"/>
        <w:jc w:val="left"/>
        <w:rPr>
          <w:szCs w:val="24"/>
        </w:rPr>
      </w:pPr>
      <w:r w:rsidRPr="00C73C8D">
        <w:rPr>
          <w:b/>
          <w:bCs/>
          <w:szCs w:val="24"/>
          <w:rtl/>
          <w:lang w:bidi="ar-SA"/>
        </w:rPr>
        <w:t>برگشت ساختار درخت</w:t>
      </w:r>
      <w:r w:rsidRPr="00C73C8D">
        <w:rPr>
          <w:szCs w:val="24"/>
        </w:rPr>
        <w:t xml:space="preserve">: </w:t>
      </w:r>
      <w:r w:rsidRPr="00C73C8D">
        <w:rPr>
          <w:szCs w:val="24"/>
          <w:rtl/>
          <w:lang w:bidi="ar-SA"/>
        </w:rPr>
        <w:t>پس از ساخت زیر درخت‌های چپ و راست، یک دیکشنری برمی‌گرداند که ویژگی انتخابی را با دو مقدار آستانه و</w:t>
      </w:r>
      <w:r w:rsidRPr="00C73C8D">
        <w:rPr>
          <w:szCs w:val="24"/>
        </w:rPr>
        <w:t xml:space="preserve"> "else" </w:t>
      </w:r>
      <w:r w:rsidRPr="00C73C8D">
        <w:rPr>
          <w:szCs w:val="24"/>
          <w:rtl/>
          <w:lang w:bidi="ar-SA"/>
        </w:rPr>
        <w:t>(برای شاخه دیگر) به عنوان زیر درخت‌ها نشان می‌دهد</w:t>
      </w:r>
      <w:r w:rsidRPr="00C73C8D">
        <w:rPr>
          <w:szCs w:val="24"/>
        </w:rPr>
        <w:t>.</w:t>
      </w:r>
    </w:p>
    <w:p w14:paraId="141E0CC1" w14:textId="6F3476EB" w:rsidR="00C73C8D" w:rsidRPr="00C73C8D" w:rsidRDefault="00C73C8D" w:rsidP="00C73C8D">
      <w:pPr>
        <w:spacing w:after="200"/>
        <w:ind w:firstLine="0"/>
        <w:jc w:val="left"/>
        <w:rPr>
          <w:szCs w:val="24"/>
        </w:rPr>
      </w:pPr>
      <w:r w:rsidRPr="00C73C8D">
        <w:rPr>
          <w:szCs w:val="24"/>
          <w:rtl/>
          <w:lang w:bidi="ar-SA"/>
        </w:rPr>
        <w:t xml:space="preserve">این ساختار درخت در نهایت به عنوان مدل ساخته‌شده در متغیر </w:t>
      </w:r>
      <w:proofErr w:type="spellStart"/>
      <w:r w:rsidRPr="00C73C8D">
        <w:rPr>
          <w:szCs w:val="24"/>
        </w:rPr>
        <w:t>self.tree</w:t>
      </w:r>
      <w:proofErr w:type="spellEnd"/>
      <w:r w:rsidR="00AC46A2">
        <w:rPr>
          <w:rFonts w:hint="cs"/>
          <w:szCs w:val="24"/>
          <w:rtl/>
        </w:rPr>
        <w:t xml:space="preserve"> </w:t>
      </w:r>
      <w:r w:rsidRPr="00C73C8D">
        <w:rPr>
          <w:szCs w:val="24"/>
          <w:rtl/>
          <w:lang w:bidi="ar-SA"/>
        </w:rPr>
        <w:t>ذخیره می‌شود و برای پیش‌بینی روی داده‌های جدید استفاده می‌شود</w:t>
      </w:r>
      <w:r w:rsidRPr="00C73C8D">
        <w:rPr>
          <w:szCs w:val="24"/>
        </w:rPr>
        <w:t>.</w:t>
      </w:r>
    </w:p>
    <w:p w14:paraId="0D37466B" w14:textId="77777777" w:rsidR="00C73C8D" w:rsidRDefault="00C73C8D" w:rsidP="00486C23">
      <w:pPr>
        <w:spacing w:after="200"/>
        <w:ind w:firstLine="0"/>
        <w:jc w:val="center"/>
        <w:rPr>
          <w:szCs w:val="24"/>
          <w:rtl/>
        </w:rPr>
      </w:pPr>
    </w:p>
    <w:p w14:paraId="623A4F3D" w14:textId="1EB8E9F0" w:rsidR="00A3380D" w:rsidRPr="007D4217" w:rsidRDefault="00D26385" w:rsidP="00486C23">
      <w:pPr>
        <w:spacing w:after="200"/>
        <w:ind w:firstLine="0"/>
        <w:jc w:val="left"/>
        <w:rPr>
          <w:szCs w:val="24"/>
        </w:rPr>
      </w:pPr>
      <w:r w:rsidRPr="00D26385">
        <w:rPr>
          <w:noProof/>
          <w:szCs w:val="24"/>
          <w:rtl/>
        </w:rPr>
        <w:drawing>
          <wp:inline distT="0" distB="0" distL="0" distR="0" wp14:anchorId="36F36791" wp14:editId="5EB21D32">
            <wp:extent cx="5565775" cy="3974465"/>
            <wp:effectExtent l="0" t="0" r="0" b="0"/>
            <wp:docPr id="857536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3671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380D" w:rsidRPr="007D4217" w:rsidSect="0009767F">
      <w:footerReference w:type="first" r:id="rId28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6EFC33" w14:textId="77777777" w:rsidR="00B31E41" w:rsidRDefault="00B31E41" w:rsidP="005507A9">
      <w:pPr>
        <w:spacing w:after="0" w:line="240" w:lineRule="auto"/>
      </w:pPr>
      <w:r>
        <w:separator/>
      </w:r>
    </w:p>
  </w:endnote>
  <w:endnote w:type="continuationSeparator" w:id="0">
    <w:p w14:paraId="63C3BA8F" w14:textId="77777777" w:rsidR="00B31E41" w:rsidRDefault="00B31E4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3F02EC3-0154-46E2-9356-5CA23ED60E14}"/>
    <w:embedBold r:id="rId2" w:fontKey="{3A0DAADD-626C-49B2-A022-18F2C83E8430}"/>
    <w:embedItalic r:id="rId3" w:fontKey="{9DE4A27D-EC0C-4E10-B058-5C582162BD2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53768339-1D42-441F-97F4-F727242C9841}"/>
    <w:embedBold r:id="rId5" w:fontKey="{25B19249-F5C2-49B1-A4E6-8DFDCF28028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zir FD">
    <w:charset w:val="00"/>
    <w:family w:val="auto"/>
    <w:pitch w:val="variable"/>
    <w:sig w:usb0="80002003" w:usb1="80000000" w:usb2="00000008" w:usb3="00000000" w:csb0="00000041" w:csb1="00000000"/>
    <w:embedRegular r:id="rId6" w:subsetted="1" w:fontKey="{5E165F56-38AF-4EC2-A85C-A61C4BE8FE6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Vazir FD" w:hAnsi="Vazir FD" w:cs="Vazir FD"/>
        <w:rtl/>
      </w:rPr>
      <w:id w:val="87351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A0E276" w14:textId="54956C31" w:rsidR="00725534" w:rsidRPr="00344CCA" w:rsidRDefault="0009767F" w:rsidP="00344CCA">
        <w:pPr>
          <w:pStyle w:val="Footer"/>
          <w:jc w:val="center"/>
          <w:rPr>
            <w:rFonts w:ascii="Vazir FD" w:hAnsi="Vazir FD" w:cs="Vazir FD"/>
          </w:rPr>
        </w:pPr>
        <w:r w:rsidRPr="0009767F">
          <w:rPr>
            <w:rFonts w:ascii="Vazir FD" w:hAnsi="Vazir FD" w:cs="Vazir FD"/>
          </w:rPr>
          <w:fldChar w:fldCharType="begin"/>
        </w:r>
        <w:r w:rsidRPr="0009767F">
          <w:rPr>
            <w:rFonts w:ascii="Vazir FD" w:hAnsi="Vazir FD" w:cs="Vazir FD"/>
          </w:rPr>
          <w:instrText xml:space="preserve"> PAGE   \* MERGEFORMAT </w:instrText>
        </w:r>
        <w:r w:rsidRPr="0009767F">
          <w:rPr>
            <w:rFonts w:ascii="Vazir FD" w:hAnsi="Vazir FD" w:cs="Vazir FD"/>
          </w:rPr>
          <w:fldChar w:fldCharType="separate"/>
        </w:r>
        <w:r w:rsidRPr="0009767F">
          <w:rPr>
            <w:rFonts w:ascii="Vazir FD" w:hAnsi="Vazir FD" w:cs="Vazir FD"/>
            <w:noProof/>
          </w:rPr>
          <w:t>2</w:t>
        </w:r>
        <w:r w:rsidRPr="0009767F">
          <w:rPr>
            <w:rFonts w:ascii="Vazir FD" w:hAnsi="Vazir FD" w:cs="Vazir FD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0349B9" w14:textId="0BD25D5A" w:rsidR="002830FD" w:rsidRPr="00472068" w:rsidRDefault="002830FD" w:rsidP="00472068">
    <w:pPr>
      <w:pStyle w:val="Footer"/>
      <w:jc w:val="center"/>
      <w:rPr>
        <w:caps/>
        <w:noProof/>
        <w:color w:val="4F81BD" w:themeColor="accent1"/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Vazir FD" w:hAnsi="Vazir FD" w:cs="Vazir FD"/>
        <w:rtl/>
      </w:rPr>
      <w:id w:val="-2043359655"/>
      <w:docPartObj>
        <w:docPartGallery w:val="Page Numbers (Bottom of Page)"/>
        <w:docPartUnique/>
      </w:docPartObj>
    </w:sdtPr>
    <w:sdtContent>
      <w:p w14:paraId="49B81A74" w14:textId="77777777" w:rsidR="00725534" w:rsidRPr="0009767F" w:rsidRDefault="00725534" w:rsidP="00725534">
        <w:pPr>
          <w:pStyle w:val="Footer"/>
          <w:jc w:val="center"/>
          <w:rPr>
            <w:rFonts w:ascii="Vazir FD" w:hAnsi="Vazir FD" w:cs="Vazir FD"/>
          </w:rPr>
        </w:pPr>
        <w:r w:rsidRPr="0009767F">
          <w:rPr>
            <w:rFonts w:ascii="Vazir FD" w:hAnsi="Vazir FD" w:cs="Vazir FD"/>
          </w:rPr>
          <w:fldChar w:fldCharType="begin"/>
        </w:r>
        <w:r w:rsidRPr="0009767F">
          <w:rPr>
            <w:rFonts w:ascii="Vazir FD" w:hAnsi="Vazir FD" w:cs="Vazir FD"/>
          </w:rPr>
          <w:instrText xml:space="preserve"> PAGE   \* MERGEFORMAT </w:instrText>
        </w:r>
        <w:r w:rsidRPr="0009767F">
          <w:rPr>
            <w:rFonts w:ascii="Vazir FD" w:hAnsi="Vazir FD" w:cs="Vazir FD"/>
          </w:rPr>
          <w:fldChar w:fldCharType="separate"/>
        </w:r>
        <w:r>
          <w:rPr>
            <w:rFonts w:ascii="Vazir FD" w:hAnsi="Vazir FD" w:cs="Vazir FD"/>
          </w:rPr>
          <w:t>1</w:t>
        </w:r>
        <w:r w:rsidRPr="0009767F">
          <w:rPr>
            <w:rFonts w:ascii="Vazir FD" w:hAnsi="Vazir FD" w:cs="Vazir FD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5C885" w14:textId="77777777" w:rsidR="00B31E41" w:rsidRDefault="00B31E41" w:rsidP="005507A9">
      <w:pPr>
        <w:spacing w:after="0" w:line="240" w:lineRule="auto"/>
      </w:pPr>
      <w:r>
        <w:separator/>
      </w:r>
    </w:p>
  </w:footnote>
  <w:footnote w:type="continuationSeparator" w:id="0">
    <w:p w14:paraId="69D36FDB" w14:textId="77777777" w:rsidR="00B31E41" w:rsidRDefault="00B31E4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2C0AB9"/>
    <w:multiLevelType w:val="hybridMultilevel"/>
    <w:tmpl w:val="6DF83114"/>
    <w:lvl w:ilvl="0" w:tplc="E22405F8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05FAA"/>
    <w:multiLevelType w:val="hybridMultilevel"/>
    <w:tmpl w:val="C1767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F5C61"/>
    <w:multiLevelType w:val="hybridMultilevel"/>
    <w:tmpl w:val="438EEDC4"/>
    <w:lvl w:ilvl="0" w:tplc="D1E27AB0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17F08"/>
    <w:multiLevelType w:val="multilevel"/>
    <w:tmpl w:val="78668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37065D"/>
    <w:multiLevelType w:val="multilevel"/>
    <w:tmpl w:val="7702F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EF3E65"/>
    <w:multiLevelType w:val="multilevel"/>
    <w:tmpl w:val="D570B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4374FD"/>
    <w:multiLevelType w:val="hybridMultilevel"/>
    <w:tmpl w:val="2248AD48"/>
    <w:lvl w:ilvl="0" w:tplc="3F2865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166570"/>
    <w:multiLevelType w:val="hybridMultilevel"/>
    <w:tmpl w:val="A2286F5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757256">
    <w:abstractNumId w:val="14"/>
  </w:num>
  <w:num w:numId="2" w16cid:durableId="952783496">
    <w:abstractNumId w:val="10"/>
  </w:num>
  <w:num w:numId="3" w16cid:durableId="242372711">
    <w:abstractNumId w:val="11"/>
  </w:num>
  <w:num w:numId="4" w16cid:durableId="1269853746">
    <w:abstractNumId w:val="8"/>
  </w:num>
  <w:num w:numId="5" w16cid:durableId="1348025248">
    <w:abstractNumId w:val="8"/>
    <w:lvlOverride w:ilvl="0">
      <w:startOverride w:val="1"/>
    </w:lvlOverride>
  </w:num>
  <w:num w:numId="6" w16cid:durableId="1487043861">
    <w:abstractNumId w:val="12"/>
  </w:num>
  <w:num w:numId="7" w16cid:durableId="1180196247">
    <w:abstractNumId w:val="13"/>
  </w:num>
  <w:num w:numId="8" w16cid:durableId="791748263">
    <w:abstractNumId w:val="5"/>
  </w:num>
  <w:num w:numId="9" w16cid:durableId="1658151921">
    <w:abstractNumId w:val="7"/>
  </w:num>
  <w:num w:numId="10" w16cid:durableId="538781526">
    <w:abstractNumId w:val="1"/>
  </w:num>
  <w:num w:numId="11" w16cid:durableId="1461999459">
    <w:abstractNumId w:val="2"/>
  </w:num>
  <w:num w:numId="12" w16cid:durableId="1022362794">
    <w:abstractNumId w:val="0"/>
  </w:num>
  <w:num w:numId="13" w16cid:durableId="55780841">
    <w:abstractNumId w:val="3"/>
  </w:num>
  <w:num w:numId="14" w16cid:durableId="719863844">
    <w:abstractNumId w:val="9"/>
  </w:num>
  <w:num w:numId="15" w16cid:durableId="1268852896">
    <w:abstractNumId w:val="4"/>
  </w:num>
  <w:num w:numId="16" w16cid:durableId="18484750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  <w:docVar w:name="paperpile-clusterType" w:val="normal"/>
    <w:docVar w:name="paperpile-doc-id" w:val="M295A355W746T467"/>
    <w:docVar w:name="paperpile-doc-name" w:val="REPORT_TEMPLATE_change_this_name_to_PROJECTorHOMEWORK#_Lastname_StudentNumber.docx"/>
    <w:docVar w:name="paperpile-includeDoi" w:val="false"/>
    <w:docVar w:name="paperpile-styleFile" w:val="ieee-with-url.csl"/>
    <w:docVar w:name="paperpile-styleId" w:val="ieee-with-url"/>
    <w:docVar w:name="paperpile-styleLabel" w:val="IEEE (with URL)"/>
    <w:docVar w:name="paperpile-styleLocale" w:val="default"/>
  </w:docVars>
  <w:rsids>
    <w:rsidRoot w:val="00537691"/>
    <w:rsid w:val="00002BBE"/>
    <w:rsid w:val="00010E7D"/>
    <w:rsid w:val="00016979"/>
    <w:rsid w:val="00017AC3"/>
    <w:rsid w:val="00024180"/>
    <w:rsid w:val="00024E1F"/>
    <w:rsid w:val="000332F3"/>
    <w:rsid w:val="00033493"/>
    <w:rsid w:val="00045065"/>
    <w:rsid w:val="00057DA7"/>
    <w:rsid w:val="00061483"/>
    <w:rsid w:val="00064682"/>
    <w:rsid w:val="00075085"/>
    <w:rsid w:val="00076352"/>
    <w:rsid w:val="00077ED3"/>
    <w:rsid w:val="00082046"/>
    <w:rsid w:val="00085F14"/>
    <w:rsid w:val="00095B39"/>
    <w:rsid w:val="0009712A"/>
    <w:rsid w:val="0009767F"/>
    <w:rsid w:val="000A0904"/>
    <w:rsid w:val="000C003E"/>
    <w:rsid w:val="000D3266"/>
    <w:rsid w:val="000D3DC8"/>
    <w:rsid w:val="000E3DF7"/>
    <w:rsid w:val="000E56F2"/>
    <w:rsid w:val="000E5AE0"/>
    <w:rsid w:val="000E6D60"/>
    <w:rsid w:val="000F47A6"/>
    <w:rsid w:val="0010434E"/>
    <w:rsid w:val="00104FD9"/>
    <w:rsid w:val="0011049C"/>
    <w:rsid w:val="00123578"/>
    <w:rsid w:val="00141E77"/>
    <w:rsid w:val="0014319D"/>
    <w:rsid w:val="00145CC8"/>
    <w:rsid w:val="00151EDB"/>
    <w:rsid w:val="001751A4"/>
    <w:rsid w:val="001815CF"/>
    <w:rsid w:val="001A55B3"/>
    <w:rsid w:val="001A7F10"/>
    <w:rsid w:val="001C7219"/>
    <w:rsid w:val="001D1934"/>
    <w:rsid w:val="001E6D70"/>
    <w:rsid w:val="00202E33"/>
    <w:rsid w:val="00212EB9"/>
    <w:rsid w:val="00216E1B"/>
    <w:rsid w:val="002303BE"/>
    <w:rsid w:val="00235362"/>
    <w:rsid w:val="00241B51"/>
    <w:rsid w:val="0024277F"/>
    <w:rsid w:val="00253173"/>
    <w:rsid w:val="0027189F"/>
    <w:rsid w:val="00271A68"/>
    <w:rsid w:val="0027391D"/>
    <w:rsid w:val="00273B80"/>
    <w:rsid w:val="00275E2F"/>
    <w:rsid w:val="00280A4B"/>
    <w:rsid w:val="002816DF"/>
    <w:rsid w:val="002826CE"/>
    <w:rsid w:val="002830FD"/>
    <w:rsid w:val="002A39A7"/>
    <w:rsid w:val="002A5E0D"/>
    <w:rsid w:val="002B5901"/>
    <w:rsid w:val="002B7E24"/>
    <w:rsid w:val="002C08A5"/>
    <w:rsid w:val="002C4A00"/>
    <w:rsid w:val="002C58B6"/>
    <w:rsid w:val="002E01E9"/>
    <w:rsid w:val="002E04AE"/>
    <w:rsid w:val="00303F5E"/>
    <w:rsid w:val="00315E35"/>
    <w:rsid w:val="003223DF"/>
    <w:rsid w:val="00325A27"/>
    <w:rsid w:val="00325B86"/>
    <w:rsid w:val="00342F93"/>
    <w:rsid w:val="00344CCA"/>
    <w:rsid w:val="0035590A"/>
    <w:rsid w:val="00356586"/>
    <w:rsid w:val="003622FB"/>
    <w:rsid w:val="00363A74"/>
    <w:rsid w:val="00365AF3"/>
    <w:rsid w:val="00377C5F"/>
    <w:rsid w:val="00381839"/>
    <w:rsid w:val="0039492E"/>
    <w:rsid w:val="00396813"/>
    <w:rsid w:val="003A2B2A"/>
    <w:rsid w:val="003B04E9"/>
    <w:rsid w:val="003C1EA1"/>
    <w:rsid w:val="003C480C"/>
    <w:rsid w:val="003E0FAC"/>
    <w:rsid w:val="003E14E9"/>
    <w:rsid w:val="003E2FF1"/>
    <w:rsid w:val="003E3B16"/>
    <w:rsid w:val="003E7CF0"/>
    <w:rsid w:val="003F11DF"/>
    <w:rsid w:val="003F3DDB"/>
    <w:rsid w:val="003F52F9"/>
    <w:rsid w:val="00412380"/>
    <w:rsid w:val="00425C1A"/>
    <w:rsid w:val="00425CFF"/>
    <w:rsid w:val="004476F5"/>
    <w:rsid w:val="0046645D"/>
    <w:rsid w:val="00472068"/>
    <w:rsid w:val="004823C7"/>
    <w:rsid w:val="00486C23"/>
    <w:rsid w:val="004A14EF"/>
    <w:rsid w:val="004B124B"/>
    <w:rsid w:val="004B22E4"/>
    <w:rsid w:val="004B30B5"/>
    <w:rsid w:val="004B433B"/>
    <w:rsid w:val="004C1CEA"/>
    <w:rsid w:val="004C2E3A"/>
    <w:rsid w:val="004C624C"/>
    <w:rsid w:val="004D1E5C"/>
    <w:rsid w:val="004E3398"/>
    <w:rsid w:val="004F5EA6"/>
    <w:rsid w:val="00502882"/>
    <w:rsid w:val="00504914"/>
    <w:rsid w:val="005074FF"/>
    <w:rsid w:val="0052065C"/>
    <w:rsid w:val="0052087F"/>
    <w:rsid w:val="00526A14"/>
    <w:rsid w:val="00527534"/>
    <w:rsid w:val="00531D8E"/>
    <w:rsid w:val="00535B82"/>
    <w:rsid w:val="00537691"/>
    <w:rsid w:val="00547495"/>
    <w:rsid w:val="005507A9"/>
    <w:rsid w:val="00555003"/>
    <w:rsid w:val="00582A21"/>
    <w:rsid w:val="00597E3C"/>
    <w:rsid w:val="005B260C"/>
    <w:rsid w:val="005B32A0"/>
    <w:rsid w:val="005B6355"/>
    <w:rsid w:val="005C2494"/>
    <w:rsid w:val="005C2D65"/>
    <w:rsid w:val="005D2CC9"/>
    <w:rsid w:val="005D3ABE"/>
    <w:rsid w:val="005D46F6"/>
    <w:rsid w:val="005D5D11"/>
    <w:rsid w:val="005E204A"/>
    <w:rsid w:val="005E7F51"/>
    <w:rsid w:val="005F6696"/>
    <w:rsid w:val="005F73F2"/>
    <w:rsid w:val="005F759E"/>
    <w:rsid w:val="00616E6D"/>
    <w:rsid w:val="0062225F"/>
    <w:rsid w:val="0062575C"/>
    <w:rsid w:val="006259CF"/>
    <w:rsid w:val="00631840"/>
    <w:rsid w:val="00637297"/>
    <w:rsid w:val="006472AC"/>
    <w:rsid w:val="00657755"/>
    <w:rsid w:val="006665CD"/>
    <w:rsid w:val="00666723"/>
    <w:rsid w:val="0066727F"/>
    <w:rsid w:val="00674413"/>
    <w:rsid w:val="00681409"/>
    <w:rsid w:val="0068306D"/>
    <w:rsid w:val="006857D8"/>
    <w:rsid w:val="006A1018"/>
    <w:rsid w:val="006A2153"/>
    <w:rsid w:val="006B1ADD"/>
    <w:rsid w:val="006C0FEB"/>
    <w:rsid w:val="006D1BBB"/>
    <w:rsid w:val="006D376B"/>
    <w:rsid w:val="006E3F29"/>
    <w:rsid w:val="006E4AE9"/>
    <w:rsid w:val="006F01D8"/>
    <w:rsid w:val="006F2551"/>
    <w:rsid w:val="006F7D6A"/>
    <w:rsid w:val="00705DBE"/>
    <w:rsid w:val="00712C2D"/>
    <w:rsid w:val="007137BE"/>
    <w:rsid w:val="00715FC9"/>
    <w:rsid w:val="00725534"/>
    <w:rsid w:val="00733693"/>
    <w:rsid w:val="007369AE"/>
    <w:rsid w:val="00737577"/>
    <w:rsid w:val="00741D20"/>
    <w:rsid w:val="0075099B"/>
    <w:rsid w:val="00764814"/>
    <w:rsid w:val="00767DD7"/>
    <w:rsid w:val="00783477"/>
    <w:rsid w:val="0079031E"/>
    <w:rsid w:val="00790E2B"/>
    <w:rsid w:val="00796514"/>
    <w:rsid w:val="007A327B"/>
    <w:rsid w:val="007A386B"/>
    <w:rsid w:val="007A4523"/>
    <w:rsid w:val="007A50A2"/>
    <w:rsid w:val="007B0646"/>
    <w:rsid w:val="007B5B64"/>
    <w:rsid w:val="007B6234"/>
    <w:rsid w:val="007C4805"/>
    <w:rsid w:val="007C4FC8"/>
    <w:rsid w:val="007D4217"/>
    <w:rsid w:val="007D4992"/>
    <w:rsid w:val="007E1B3F"/>
    <w:rsid w:val="0081076E"/>
    <w:rsid w:val="00810ADF"/>
    <w:rsid w:val="00823ED2"/>
    <w:rsid w:val="008260DC"/>
    <w:rsid w:val="00827954"/>
    <w:rsid w:val="008351F5"/>
    <w:rsid w:val="008513E9"/>
    <w:rsid w:val="00851843"/>
    <w:rsid w:val="00865B3E"/>
    <w:rsid w:val="008663D4"/>
    <w:rsid w:val="008773BD"/>
    <w:rsid w:val="0088562D"/>
    <w:rsid w:val="0088616D"/>
    <w:rsid w:val="00886721"/>
    <w:rsid w:val="0089094E"/>
    <w:rsid w:val="00894984"/>
    <w:rsid w:val="00894B47"/>
    <w:rsid w:val="008A0296"/>
    <w:rsid w:val="008A05F4"/>
    <w:rsid w:val="008A11CD"/>
    <w:rsid w:val="008A3250"/>
    <w:rsid w:val="008A6222"/>
    <w:rsid w:val="008B186A"/>
    <w:rsid w:val="008B4BE2"/>
    <w:rsid w:val="008B5F87"/>
    <w:rsid w:val="008B6608"/>
    <w:rsid w:val="008D6670"/>
    <w:rsid w:val="008E6479"/>
    <w:rsid w:val="008E68EB"/>
    <w:rsid w:val="008E78E9"/>
    <w:rsid w:val="00907AF5"/>
    <w:rsid w:val="00911C40"/>
    <w:rsid w:val="00913B33"/>
    <w:rsid w:val="00914832"/>
    <w:rsid w:val="009176B4"/>
    <w:rsid w:val="00922CF2"/>
    <w:rsid w:val="00922EA5"/>
    <w:rsid w:val="00930299"/>
    <w:rsid w:val="009410D7"/>
    <w:rsid w:val="00945EA6"/>
    <w:rsid w:val="009544C5"/>
    <w:rsid w:val="00955667"/>
    <w:rsid w:val="00960E14"/>
    <w:rsid w:val="00962779"/>
    <w:rsid w:val="0097608F"/>
    <w:rsid w:val="00984111"/>
    <w:rsid w:val="009913F7"/>
    <w:rsid w:val="0099175D"/>
    <w:rsid w:val="009917B8"/>
    <w:rsid w:val="00994030"/>
    <w:rsid w:val="009951F0"/>
    <w:rsid w:val="00996CBE"/>
    <w:rsid w:val="009A2FAA"/>
    <w:rsid w:val="009B0DC9"/>
    <w:rsid w:val="009B13D5"/>
    <w:rsid w:val="009B5256"/>
    <w:rsid w:val="009C6454"/>
    <w:rsid w:val="009D0063"/>
    <w:rsid w:val="009D07E1"/>
    <w:rsid w:val="009D2D48"/>
    <w:rsid w:val="009D3A37"/>
    <w:rsid w:val="009D638C"/>
    <w:rsid w:val="009D7187"/>
    <w:rsid w:val="009E0444"/>
    <w:rsid w:val="009F35E6"/>
    <w:rsid w:val="00A02782"/>
    <w:rsid w:val="00A034D2"/>
    <w:rsid w:val="00A05536"/>
    <w:rsid w:val="00A11318"/>
    <w:rsid w:val="00A12C97"/>
    <w:rsid w:val="00A14293"/>
    <w:rsid w:val="00A21F44"/>
    <w:rsid w:val="00A24B51"/>
    <w:rsid w:val="00A24BA3"/>
    <w:rsid w:val="00A30E90"/>
    <w:rsid w:val="00A3380D"/>
    <w:rsid w:val="00A44873"/>
    <w:rsid w:val="00A458DF"/>
    <w:rsid w:val="00A614D6"/>
    <w:rsid w:val="00A639AA"/>
    <w:rsid w:val="00A73411"/>
    <w:rsid w:val="00A85148"/>
    <w:rsid w:val="00A947E6"/>
    <w:rsid w:val="00AA347B"/>
    <w:rsid w:val="00AB3CB8"/>
    <w:rsid w:val="00AB6392"/>
    <w:rsid w:val="00AB7EAB"/>
    <w:rsid w:val="00AC1668"/>
    <w:rsid w:val="00AC46A2"/>
    <w:rsid w:val="00AC6648"/>
    <w:rsid w:val="00AD7843"/>
    <w:rsid w:val="00AD7E2A"/>
    <w:rsid w:val="00AF5736"/>
    <w:rsid w:val="00B014BB"/>
    <w:rsid w:val="00B14A58"/>
    <w:rsid w:val="00B23A1A"/>
    <w:rsid w:val="00B25B67"/>
    <w:rsid w:val="00B31E41"/>
    <w:rsid w:val="00B42A2C"/>
    <w:rsid w:val="00B433FD"/>
    <w:rsid w:val="00B465BE"/>
    <w:rsid w:val="00B50811"/>
    <w:rsid w:val="00B5191C"/>
    <w:rsid w:val="00B5326B"/>
    <w:rsid w:val="00B56C1E"/>
    <w:rsid w:val="00B728E9"/>
    <w:rsid w:val="00B73BC0"/>
    <w:rsid w:val="00B771CC"/>
    <w:rsid w:val="00B8741D"/>
    <w:rsid w:val="00B965D7"/>
    <w:rsid w:val="00BA7518"/>
    <w:rsid w:val="00BB0BA1"/>
    <w:rsid w:val="00BB386A"/>
    <w:rsid w:val="00BB5972"/>
    <w:rsid w:val="00BE0411"/>
    <w:rsid w:val="00BE4D5C"/>
    <w:rsid w:val="00BE7176"/>
    <w:rsid w:val="00BE791D"/>
    <w:rsid w:val="00BF5491"/>
    <w:rsid w:val="00C007F3"/>
    <w:rsid w:val="00C02840"/>
    <w:rsid w:val="00C03B4B"/>
    <w:rsid w:val="00C1194C"/>
    <w:rsid w:val="00C1585C"/>
    <w:rsid w:val="00C22E6A"/>
    <w:rsid w:val="00C23A50"/>
    <w:rsid w:val="00C335A5"/>
    <w:rsid w:val="00C33FBF"/>
    <w:rsid w:val="00C4414D"/>
    <w:rsid w:val="00C450F7"/>
    <w:rsid w:val="00C4618E"/>
    <w:rsid w:val="00C471E8"/>
    <w:rsid w:val="00C56C5B"/>
    <w:rsid w:val="00C572C7"/>
    <w:rsid w:val="00C62390"/>
    <w:rsid w:val="00C635AE"/>
    <w:rsid w:val="00C64026"/>
    <w:rsid w:val="00C7269B"/>
    <w:rsid w:val="00C73C8D"/>
    <w:rsid w:val="00C80AF4"/>
    <w:rsid w:val="00C94ACE"/>
    <w:rsid w:val="00CA5C56"/>
    <w:rsid w:val="00CC6F8F"/>
    <w:rsid w:val="00CC7F62"/>
    <w:rsid w:val="00CD07BE"/>
    <w:rsid w:val="00CD22C3"/>
    <w:rsid w:val="00CD7ACB"/>
    <w:rsid w:val="00CF5587"/>
    <w:rsid w:val="00CF5E1C"/>
    <w:rsid w:val="00D047C6"/>
    <w:rsid w:val="00D04E7B"/>
    <w:rsid w:val="00D166AF"/>
    <w:rsid w:val="00D16C27"/>
    <w:rsid w:val="00D21B15"/>
    <w:rsid w:val="00D2594B"/>
    <w:rsid w:val="00D26385"/>
    <w:rsid w:val="00D2702F"/>
    <w:rsid w:val="00D41B4C"/>
    <w:rsid w:val="00D543C6"/>
    <w:rsid w:val="00D71EF0"/>
    <w:rsid w:val="00D7388B"/>
    <w:rsid w:val="00D776F3"/>
    <w:rsid w:val="00D828DA"/>
    <w:rsid w:val="00DB0262"/>
    <w:rsid w:val="00DB08EA"/>
    <w:rsid w:val="00DE09B2"/>
    <w:rsid w:val="00DE1A62"/>
    <w:rsid w:val="00DE2259"/>
    <w:rsid w:val="00DF5B84"/>
    <w:rsid w:val="00E00C36"/>
    <w:rsid w:val="00E044D2"/>
    <w:rsid w:val="00E063F2"/>
    <w:rsid w:val="00E4446E"/>
    <w:rsid w:val="00E46E14"/>
    <w:rsid w:val="00E46FF2"/>
    <w:rsid w:val="00E53D14"/>
    <w:rsid w:val="00E702DE"/>
    <w:rsid w:val="00E72097"/>
    <w:rsid w:val="00E72351"/>
    <w:rsid w:val="00E76D1F"/>
    <w:rsid w:val="00E76E26"/>
    <w:rsid w:val="00EA74B3"/>
    <w:rsid w:val="00EB5CD6"/>
    <w:rsid w:val="00EC3312"/>
    <w:rsid w:val="00ED23A5"/>
    <w:rsid w:val="00EE1A52"/>
    <w:rsid w:val="00EE3741"/>
    <w:rsid w:val="00EE3FCE"/>
    <w:rsid w:val="00EE56D8"/>
    <w:rsid w:val="00EE7194"/>
    <w:rsid w:val="00F06D5A"/>
    <w:rsid w:val="00F120AD"/>
    <w:rsid w:val="00F21F40"/>
    <w:rsid w:val="00F27F4A"/>
    <w:rsid w:val="00F36B05"/>
    <w:rsid w:val="00F47FED"/>
    <w:rsid w:val="00F56367"/>
    <w:rsid w:val="00F64FC4"/>
    <w:rsid w:val="00F67BD3"/>
    <w:rsid w:val="00F736EC"/>
    <w:rsid w:val="00F87419"/>
    <w:rsid w:val="00FA572B"/>
    <w:rsid w:val="00FB5660"/>
    <w:rsid w:val="00FD111B"/>
    <w:rsid w:val="00FD11B9"/>
    <w:rsid w:val="00FD1C25"/>
    <w:rsid w:val="00FD23B3"/>
    <w:rsid w:val="00FD56C3"/>
    <w:rsid w:val="00FF08C0"/>
    <w:rsid w:val="00FF1D5E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79CA72A-3C8B-436E-8A20-709096E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ED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65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830FD"/>
  </w:style>
  <w:style w:type="paragraph" w:styleId="Bibliography">
    <w:name w:val="Bibliography"/>
    <w:basedOn w:val="Normal"/>
    <w:next w:val="Normal"/>
    <w:uiPriority w:val="37"/>
    <w:unhideWhenUsed/>
    <w:rsid w:val="00535B82"/>
    <w:pPr>
      <w:tabs>
        <w:tab w:val="left" w:pos="384"/>
      </w:tabs>
      <w:spacing w:after="0" w:line="240" w:lineRule="auto"/>
      <w:ind w:left="384" w:hanging="384"/>
    </w:pPr>
  </w:style>
  <w:style w:type="paragraph" w:styleId="TOC2">
    <w:name w:val="toc 2"/>
    <w:basedOn w:val="Normal"/>
    <w:next w:val="Normal"/>
    <w:autoRedefine/>
    <w:uiPriority w:val="39"/>
    <w:unhideWhenUsed/>
    <w:rsid w:val="00725534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651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customStyle="1" w:styleId="Heading-2-template">
    <w:name w:val="Heading-2-template"/>
    <w:basedOn w:val="Normal"/>
    <w:link w:val="Heading-2-templateChar"/>
    <w:qFormat/>
    <w:rsid w:val="00151EDB"/>
    <w:pPr>
      <w:ind w:firstLine="0"/>
    </w:pPr>
    <w:rPr>
      <w:b/>
      <w:bCs/>
      <w:lang w:bidi="ar-SA"/>
    </w:rPr>
  </w:style>
  <w:style w:type="character" w:customStyle="1" w:styleId="Heading-2-templateChar">
    <w:name w:val="Heading-2-template Char"/>
    <w:basedOn w:val="DefaultParagraphFont"/>
    <w:link w:val="Heading-2-template"/>
    <w:rsid w:val="00151EDB"/>
    <w:rPr>
      <w:rFonts w:asciiTheme="majorBidi" w:hAnsiTheme="majorBidi" w:cs="B Nazanin"/>
      <w:b/>
      <w:bCs/>
      <w:color w:val="000000" w:themeColor="text1"/>
      <w:sz w:val="24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9860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7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9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</vt:lpstr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subject/>
  <dc:creator>am kyp</dc:creator>
  <cp:keywords/>
  <dc:description/>
  <cp:lastModifiedBy>mohammmad hossein mazandaranian</cp:lastModifiedBy>
  <cp:revision>33</cp:revision>
  <cp:lastPrinted>2019-09-30T17:03:00Z</cp:lastPrinted>
  <dcterms:created xsi:type="dcterms:W3CDTF">2024-10-02T17:03:00Z</dcterms:created>
  <dcterms:modified xsi:type="dcterms:W3CDTF">2024-10-25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5GvLkvMT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